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4E6FEF" w:rsidP="00D7007A" w:rsidRDefault="00D7007A" w14:paraId="02B2E8E4" w14:textId="4380EF01">
      <w:pPr>
        <w:pStyle w:val="Title"/>
        <w:jc w:val="center"/>
        <w:rPr>
          <w:rStyle w:val="Strong"/>
          <w:b w:val="0"/>
          <w:bCs w:val="0"/>
        </w:rPr>
      </w:pPr>
      <w:r>
        <w:rPr>
          <w:rStyle w:val="Strong"/>
          <w:b w:val="0"/>
          <w:bCs w:val="0"/>
        </w:rPr>
        <w:t>Chapter 1</w:t>
      </w:r>
      <w:r w:rsidR="006C77B2">
        <w:rPr>
          <w:rStyle w:val="Strong"/>
          <w:b w:val="0"/>
          <w:bCs w:val="0"/>
        </w:rPr>
        <w:t>2</w:t>
      </w:r>
      <w:r>
        <w:rPr>
          <w:rStyle w:val="Strong"/>
          <w:b w:val="0"/>
          <w:bCs w:val="0"/>
        </w:rPr>
        <w:t xml:space="preserve">: </w:t>
      </w:r>
      <w:r w:rsidR="006C77B2">
        <w:rPr>
          <w:rStyle w:val="Strong"/>
          <w:b w:val="0"/>
          <w:bCs w:val="0"/>
        </w:rPr>
        <w:t>Pointers</w:t>
      </w:r>
    </w:p>
    <w:p w:rsidR="00E30255" w:rsidP="00E30255" w:rsidRDefault="00E30255" w14:paraId="17D36B1B" w14:textId="24C098BE"/>
    <w:p w:rsidR="00E30255" w:rsidP="00E30255" w:rsidRDefault="00122A47" w14:paraId="0BB071C4" w14:textId="67D8B2FB">
      <w:pPr>
        <w:spacing w:line="360" w:lineRule="auto"/>
      </w:pPr>
      <w:r w:rsidRPr="00122A47">
        <w:t>Pointers are often seen as the most confusing aspect of C++. This is probably in part</w:t>
      </w:r>
      <w:r>
        <w:t>ly</w:t>
      </w:r>
      <w:r w:rsidRPr="00122A47">
        <w:t xml:space="preserve"> </w:t>
      </w:r>
      <w:r w:rsidRPr="00122A47">
        <w:t>because</w:t>
      </w:r>
      <w:r w:rsidRPr="00122A47">
        <w:t xml:space="preserv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rsidR="009F1E7D" w:rsidP="00E30255" w:rsidRDefault="003F5B54" w14:paraId="140797B1" w14:textId="4AF9CE1B">
      <w:pPr>
        <w:spacing w:line="360" w:lineRule="auto"/>
        <w:rPr>
          <w:b/>
          <w:bCs/>
        </w:rPr>
      </w:pPr>
      <w:r>
        <w:rPr>
          <w:b/>
          <w:bCs/>
        </w:rPr>
        <w:t>What is a pointer?</w:t>
      </w:r>
    </w:p>
    <w:p w:rsidR="00BD28E4" w:rsidP="00976306" w:rsidRDefault="00976306" w14:paraId="5BEA808D" w14:textId="47C02B3B">
      <w:pPr>
        <w:spacing w:line="360" w:lineRule="auto"/>
      </w:pPr>
      <w:r w:rsidR="0CCBFD89">
        <w:rPr/>
        <w:t>Well,</w:t>
      </w:r>
      <w:r w:rsidR="00976306">
        <w:rPr/>
        <w:t xml:space="preserve"> a pointer is a variable like any other variable you have created up to now, but instead of it storing a value it stores a memory address. This memory address points to a location in memory where the actual value is stored.</w:t>
      </w:r>
    </w:p>
    <w:p w:rsidR="009E6D92" w:rsidP="009E6D92" w:rsidRDefault="00E745B1" w14:paraId="5602DD6B" w14:textId="2DCDF000">
      <w:pPr>
        <w:spacing w:line="360" w:lineRule="auto"/>
        <w:rPr>
          <w:b/>
          <w:bCs/>
        </w:rPr>
      </w:pPr>
      <w:r>
        <w:rPr>
          <w:b/>
          <w:bCs/>
        </w:rPr>
        <w:t>Why not just use variables?</w:t>
      </w:r>
    </w:p>
    <w:p w:rsidR="009D573B" w:rsidP="009D573B" w:rsidRDefault="009D573B" w14:paraId="659B4BD1" w14:textId="711A2C41">
      <w:pPr>
        <w:spacing w:line="360" w:lineRule="auto"/>
      </w:pPr>
      <w:r>
        <w:t xml:space="preserve">Using pointers allows us the ability to change the value from anywhere in the program that has access to the pointer. So, as we saw in the functions examples when you pass a value through as a parameter, any changes in the function are lost. If we </w:t>
      </w:r>
      <w:r w:rsidR="00B0260E">
        <w:t>access the memory address and pass by pointer,</w:t>
      </w:r>
      <w:r>
        <w:t xml:space="preserve"> </w:t>
      </w:r>
      <w:r>
        <w:t>th</w:t>
      </w:r>
      <w:r w:rsidR="00B0260E">
        <w:t>e</w:t>
      </w:r>
      <w:r>
        <w:t>n</w:t>
      </w:r>
      <w:r>
        <w:t xml:space="preserve"> any changes to the value through this pointer will </w:t>
      </w:r>
      <w:r w:rsidR="00B0260E">
        <w:t>persi</w:t>
      </w:r>
      <w:r w:rsidR="00767DAB">
        <w:t>st</w:t>
      </w:r>
      <w:r>
        <w:t>.</w:t>
      </w:r>
    </w:p>
    <w:p w:rsidR="009D573B" w:rsidP="009D573B" w:rsidRDefault="00767DAB" w14:paraId="6EA7A78C" w14:textId="67EE0617">
      <w:pPr>
        <w:spacing w:line="360" w:lineRule="auto"/>
      </w:pPr>
      <w:r>
        <w:t>Let us</w:t>
      </w:r>
      <w:r w:rsidR="009D573B">
        <w:t xml:space="preserve"> look at some examples</w:t>
      </w:r>
      <w:r w:rsidR="00D329B7">
        <w:t>...</w:t>
      </w:r>
    </w:p>
    <w:p w:rsidR="00797563" w:rsidP="009D573B" w:rsidRDefault="009D573B" w14:paraId="627F0FB5" w14:textId="7CAD153B">
      <w:pPr>
        <w:spacing w:line="360" w:lineRule="auto"/>
      </w:pPr>
      <w:r w:rsidR="009D573B">
        <w:rPr/>
        <w:t xml:space="preserve">The first thing we need to know is how to define a variable of pointer type. </w:t>
      </w:r>
      <w:r w:rsidR="063204D3">
        <w:rPr/>
        <w:t>Well,</w:t>
      </w:r>
      <w:r w:rsidR="009D573B">
        <w:rPr/>
        <w:t xml:space="preserve"> we still need to know what data type we are using, exactly as you would for a normal variable. This is because the compiler needs to reserve a chunk of memory large enough to hold the data.</w:t>
      </w:r>
    </w:p>
    <w:p w:rsidR="004F72AA" w:rsidP="004F72AA" w:rsidRDefault="004F72AA" w14:paraId="7EBC5650" w14:textId="77777777">
      <w:pPr>
        <w:spacing w:line="360" w:lineRule="auto"/>
        <w:rPr>
          <w:b/>
          <w:bCs/>
        </w:rPr>
      </w:pPr>
      <w:r>
        <w:rPr>
          <w:b/>
          <w:bCs/>
        </w:rPr>
        <w:t>Example: Declaring pointers</w:t>
      </w:r>
    </w:p>
    <w:p w:rsidR="004F72AA" w:rsidP="009D573B" w:rsidRDefault="000D69EB" w14:paraId="6FB1454C" w14:textId="38D38E26">
      <w:pPr>
        <w:spacing w:line="360" w:lineRule="auto"/>
      </w:pPr>
      <w:r w:rsidRPr="000D69EB">
        <w:t>The only difference in declaration of a pointer variable when compared to a normal variable is the use of the’*’ symbol. See below:</w:t>
      </w:r>
    </w:p>
    <w:p w:rsidR="00B357A9" w:rsidP="00B357A9" w:rsidRDefault="00B357A9" w14:paraId="27010EB0" w14:textId="1E487FB4">
      <w:pPr>
        <w:spacing w:line="360" w:lineRule="auto"/>
        <w:jc w:val="center"/>
      </w:pPr>
      <w:r w:rsidR="00B357A9">
        <w:drawing>
          <wp:inline wp14:editId="0CCBFD89" wp14:anchorId="03B20A59">
            <wp:extent cx="1343212" cy="352474"/>
            <wp:effectExtent l="0" t="0" r="9525" b="9525"/>
            <wp:docPr id="1" name="Picture 1" title=""/>
            <wp:cNvGraphicFramePr>
              <a:graphicFrameLocks noChangeAspect="1"/>
            </wp:cNvGraphicFramePr>
            <a:graphic>
              <a:graphicData uri="http://schemas.openxmlformats.org/drawingml/2006/picture">
                <pic:pic>
                  <pic:nvPicPr>
                    <pic:cNvPr id="0" name="Picture 1"/>
                    <pic:cNvPicPr/>
                  </pic:nvPicPr>
                  <pic:blipFill>
                    <a:blip r:embed="Rd19e80b73ccc4657">
                      <a:extLst>
                        <a:ext xmlns:a="http://schemas.openxmlformats.org/drawingml/2006/main" uri="{28A0092B-C50C-407E-A947-70E740481C1C}">
                          <a14:useLocalDpi val="0"/>
                        </a:ext>
                      </a:extLst>
                    </a:blip>
                    <a:stretch>
                      <a:fillRect/>
                    </a:stretch>
                  </pic:blipFill>
                  <pic:spPr>
                    <a:xfrm rot="0" flipH="0" flipV="0">
                      <a:off x="0" y="0"/>
                      <a:ext cx="1343212" cy="352474"/>
                    </a:xfrm>
                    <a:prstGeom prst="rect">
                      <a:avLst/>
                    </a:prstGeom>
                  </pic:spPr>
                </pic:pic>
              </a:graphicData>
            </a:graphic>
          </wp:inline>
        </w:drawing>
      </w:r>
    </w:p>
    <w:p w:rsidR="00091D55" w:rsidP="00091D55" w:rsidRDefault="00091D55" w14:paraId="75C2B6B4" w14:textId="5873B228">
      <w:pPr>
        <w:spacing w:line="360" w:lineRule="auto"/>
        <w:rPr>
          <w:b/>
          <w:bCs/>
        </w:rPr>
      </w:pPr>
      <w:r>
        <w:rPr>
          <w:b/>
          <w:bCs/>
        </w:rPr>
        <w:t xml:space="preserve">Example: </w:t>
      </w:r>
      <w:r>
        <w:rPr>
          <w:b/>
          <w:bCs/>
        </w:rPr>
        <w:t>Initialising</w:t>
      </w:r>
      <w:r>
        <w:rPr>
          <w:b/>
          <w:bCs/>
        </w:rPr>
        <w:t xml:space="preserve"> pointers</w:t>
      </w:r>
    </w:p>
    <w:p w:rsidR="00BA58BF" w:rsidP="00091D55" w:rsidRDefault="00BA58BF" w14:paraId="6986A057" w14:textId="062B96DE">
      <w:pPr>
        <w:spacing w:line="360" w:lineRule="auto"/>
      </w:pPr>
      <w:r w:rsidRPr="00BA58BF">
        <w:t>Straight forward enough, but at this point we have only declared a pointer variable, we have not yet reserved the memory required to hold the value. To do this we need to use the new keyword.</w:t>
      </w:r>
      <w:r w:rsidR="001F6380">
        <w:t xml:space="preserve"> There </w:t>
      </w:r>
      <w:r w:rsidR="00097319">
        <w:t>are</w:t>
      </w:r>
      <w:r w:rsidR="001F6380">
        <w:t xml:space="preserve"> several ways to initialise </w:t>
      </w:r>
      <w:r w:rsidR="00097319">
        <w:t>the pointer. One is to use the new keyword followed by the data type</w:t>
      </w:r>
      <w:r w:rsidR="00E2061C">
        <w:t xml:space="preserve">, then a second line of code using the </w:t>
      </w:r>
      <w:r w:rsidR="00085E91">
        <w:t>‘</w:t>
      </w:r>
      <w:r w:rsidR="00E2061C">
        <w:t>*</w:t>
      </w:r>
      <w:r w:rsidR="00085E91">
        <w:t xml:space="preserve">’ symbol again (indirection operator) to dereference the </w:t>
      </w:r>
      <w:r w:rsidR="00085E91">
        <w:lastRenderedPageBreak/>
        <w:t>pointer. That is to say</w:t>
      </w:r>
      <w:r w:rsidR="0089694B">
        <w:t>,</w:t>
      </w:r>
      <w:r w:rsidR="00085E91">
        <w:t xml:space="preserve"> access the value stored at the address held in the </w:t>
      </w:r>
      <w:r w:rsidR="0089694B">
        <w:t>pointer (sounds more confusing than it really is). Like so:</w:t>
      </w:r>
    </w:p>
    <w:p w:rsidR="0089694B" w:rsidP="00076766" w:rsidRDefault="00076766" w14:paraId="51477B5E" w14:textId="131055C3">
      <w:pPr>
        <w:spacing w:line="360" w:lineRule="auto"/>
        <w:jc w:val="center"/>
      </w:pPr>
      <w:r w:rsidR="00076766">
        <w:drawing>
          <wp:inline wp14:editId="063204D3" wp14:anchorId="2D486D97">
            <wp:extent cx="1800476" cy="466790"/>
            <wp:effectExtent l="0" t="0" r="9525" b="9525"/>
            <wp:docPr id="17" name="Picture 17" title=""/>
            <wp:cNvGraphicFramePr>
              <a:graphicFrameLocks noChangeAspect="1"/>
            </wp:cNvGraphicFramePr>
            <a:graphic>
              <a:graphicData uri="http://schemas.openxmlformats.org/drawingml/2006/picture">
                <pic:pic>
                  <pic:nvPicPr>
                    <pic:cNvPr id="0" name="Picture 17"/>
                    <pic:cNvPicPr/>
                  </pic:nvPicPr>
                  <pic:blipFill>
                    <a:blip r:embed="Re032d5d247234349">
                      <a:extLst>
                        <a:ext xmlns:a="http://schemas.openxmlformats.org/drawingml/2006/main" uri="{28A0092B-C50C-407E-A947-70E740481C1C}">
                          <a14:useLocalDpi val="0"/>
                        </a:ext>
                      </a:extLst>
                    </a:blip>
                    <a:stretch>
                      <a:fillRect/>
                    </a:stretch>
                  </pic:blipFill>
                  <pic:spPr>
                    <a:xfrm rot="0" flipH="0" flipV="0">
                      <a:off x="0" y="0"/>
                      <a:ext cx="1800476" cy="466790"/>
                    </a:xfrm>
                    <a:prstGeom prst="rect">
                      <a:avLst/>
                    </a:prstGeom>
                  </pic:spPr>
                </pic:pic>
              </a:graphicData>
            </a:graphic>
          </wp:inline>
        </w:drawing>
      </w:r>
    </w:p>
    <w:p w:rsidR="00076766" w:rsidP="00076766" w:rsidRDefault="00076766" w14:paraId="74B6E584" w14:textId="3AB0205C">
      <w:pPr>
        <w:spacing w:line="360" w:lineRule="auto"/>
      </w:pPr>
      <w:r>
        <w:t xml:space="preserve">You may notice that there is a green line under </w:t>
      </w:r>
      <w:r w:rsidR="001D2513">
        <w:t>our pointer. This is to tell us that assignment and declaration can be joined</w:t>
      </w:r>
      <w:r w:rsidR="003D2CBF">
        <w:t>:</w:t>
      </w:r>
    </w:p>
    <w:p w:rsidR="003D2CBF" w:rsidP="003D2CBF" w:rsidRDefault="003D2CBF" w14:paraId="11D64224" w14:textId="1BD6DFAA">
      <w:pPr>
        <w:spacing w:line="360" w:lineRule="auto"/>
        <w:jc w:val="center"/>
      </w:pPr>
      <w:r w:rsidR="003D2CBF">
        <w:drawing>
          <wp:inline wp14:editId="73CB9CD3" wp14:anchorId="42ECF942">
            <wp:extent cx="2495898" cy="581106"/>
            <wp:effectExtent l="0" t="0" r="0" b="9525"/>
            <wp:docPr id="18" name="Picture 18" title=""/>
            <wp:cNvGraphicFramePr>
              <a:graphicFrameLocks noChangeAspect="1"/>
            </wp:cNvGraphicFramePr>
            <a:graphic>
              <a:graphicData uri="http://schemas.openxmlformats.org/drawingml/2006/picture">
                <pic:pic>
                  <pic:nvPicPr>
                    <pic:cNvPr id="0" name="Picture 18"/>
                    <pic:cNvPicPr/>
                  </pic:nvPicPr>
                  <pic:blipFill>
                    <a:blip r:embed="Rc3003c3ad0f94824">
                      <a:extLst>
                        <a:ext xmlns:a="http://schemas.openxmlformats.org/drawingml/2006/main" uri="{28A0092B-C50C-407E-A947-70E740481C1C}">
                          <a14:useLocalDpi val="0"/>
                        </a:ext>
                      </a:extLst>
                    </a:blip>
                    <a:stretch>
                      <a:fillRect/>
                    </a:stretch>
                  </pic:blipFill>
                  <pic:spPr>
                    <a:xfrm rot="0" flipH="0" flipV="0">
                      <a:off x="0" y="0"/>
                      <a:ext cx="2495898" cy="581106"/>
                    </a:xfrm>
                    <a:prstGeom prst="rect">
                      <a:avLst/>
                    </a:prstGeom>
                  </pic:spPr>
                </pic:pic>
              </a:graphicData>
            </a:graphic>
          </wp:inline>
        </w:drawing>
      </w:r>
    </w:p>
    <w:p w:rsidR="003D2CBF" w:rsidP="003D2CBF" w:rsidRDefault="004F2DEE" w14:paraId="1D4F3D33" w14:textId="7736B979">
      <w:pPr>
        <w:spacing w:line="360" w:lineRule="auto"/>
      </w:pPr>
      <w:r>
        <w:t>Alternatively, we can set the value at declaration as</w:t>
      </w:r>
      <w:r w:rsidR="00DF1D37">
        <w:t xml:space="preserve"> </w:t>
      </w:r>
      <w:r>
        <w:t xml:space="preserve">well: </w:t>
      </w:r>
    </w:p>
    <w:p w:rsidR="00DF1D37" w:rsidP="00DF1D37" w:rsidRDefault="00DF1D37" w14:paraId="09763F30" w14:textId="24834AEE">
      <w:pPr>
        <w:spacing w:line="360" w:lineRule="auto"/>
        <w:jc w:val="center"/>
      </w:pPr>
      <w:r w:rsidR="00DF1D37">
        <w:drawing>
          <wp:inline wp14:editId="09BDB05D" wp14:anchorId="533885DF">
            <wp:extent cx="2772162" cy="381053"/>
            <wp:effectExtent l="0" t="0" r="9525" b="0"/>
            <wp:docPr id="19" name="Picture 19" title=""/>
            <wp:cNvGraphicFramePr>
              <a:graphicFrameLocks noChangeAspect="1"/>
            </wp:cNvGraphicFramePr>
            <a:graphic>
              <a:graphicData uri="http://schemas.openxmlformats.org/drawingml/2006/picture">
                <pic:pic>
                  <pic:nvPicPr>
                    <pic:cNvPr id="0" name="Picture 19"/>
                    <pic:cNvPicPr/>
                  </pic:nvPicPr>
                  <pic:blipFill>
                    <a:blip r:embed="Rac827fa2c3ff44c3">
                      <a:extLst>
                        <a:ext xmlns:a="http://schemas.openxmlformats.org/drawingml/2006/main" uri="{28A0092B-C50C-407E-A947-70E740481C1C}">
                          <a14:useLocalDpi val="0"/>
                        </a:ext>
                      </a:extLst>
                    </a:blip>
                    <a:stretch>
                      <a:fillRect/>
                    </a:stretch>
                  </pic:blipFill>
                  <pic:spPr>
                    <a:xfrm rot="0" flipH="0" flipV="0">
                      <a:off x="0" y="0"/>
                      <a:ext cx="2772162" cy="381053"/>
                    </a:xfrm>
                    <a:prstGeom prst="rect">
                      <a:avLst/>
                    </a:prstGeom>
                  </pic:spPr>
                </pic:pic>
              </a:graphicData>
            </a:graphic>
          </wp:inline>
        </w:drawing>
      </w:r>
    </w:p>
    <w:p w:rsidR="00DF1D37" w:rsidP="00DF1D37" w:rsidRDefault="00DF1D37" w14:paraId="5BDE6014" w14:textId="084DB393">
      <w:pPr>
        <w:spacing w:line="360" w:lineRule="auto"/>
      </w:pPr>
      <w:r>
        <w:t>This can also be written thusly:</w:t>
      </w:r>
    </w:p>
    <w:p w:rsidR="00DF1D37" w:rsidP="00DF1D37" w:rsidRDefault="00027417" w14:paraId="27EEC8B3" w14:textId="2447F489">
      <w:pPr>
        <w:spacing w:line="360" w:lineRule="auto"/>
        <w:jc w:val="center"/>
      </w:pPr>
      <w:r w:rsidR="00027417">
        <w:drawing>
          <wp:inline wp14:editId="572171FC" wp14:anchorId="313B8192">
            <wp:extent cx="2591162" cy="323895"/>
            <wp:effectExtent l="0" t="0" r="0" b="0"/>
            <wp:docPr id="20" name="Picture 20" title=""/>
            <wp:cNvGraphicFramePr>
              <a:graphicFrameLocks noChangeAspect="1"/>
            </wp:cNvGraphicFramePr>
            <a:graphic>
              <a:graphicData uri="http://schemas.openxmlformats.org/drawingml/2006/picture">
                <pic:pic>
                  <pic:nvPicPr>
                    <pic:cNvPr id="0" name="Picture 20"/>
                    <pic:cNvPicPr/>
                  </pic:nvPicPr>
                  <pic:blipFill>
                    <a:blip r:embed="Rc187af6874464c0d">
                      <a:extLst>
                        <a:ext xmlns:a="http://schemas.openxmlformats.org/drawingml/2006/main" uri="{28A0092B-C50C-407E-A947-70E740481C1C}">
                          <a14:useLocalDpi val="0"/>
                        </a:ext>
                      </a:extLst>
                    </a:blip>
                    <a:stretch>
                      <a:fillRect/>
                    </a:stretch>
                  </pic:blipFill>
                  <pic:spPr>
                    <a:xfrm rot="0" flipH="0" flipV="0">
                      <a:off x="0" y="0"/>
                      <a:ext cx="2591162" cy="323895"/>
                    </a:xfrm>
                    <a:prstGeom prst="rect">
                      <a:avLst/>
                    </a:prstGeom>
                  </pic:spPr>
                </pic:pic>
              </a:graphicData>
            </a:graphic>
          </wp:inline>
        </w:drawing>
      </w:r>
    </w:p>
    <w:p w:rsidR="007F6F1B" w:rsidP="007F6F1B" w:rsidRDefault="00346046" w14:paraId="777CE1A4" w14:textId="12A28ADF">
      <w:pPr>
        <w:spacing w:line="360" w:lineRule="auto"/>
      </w:pPr>
      <w:r w:rsidRPr="00346046">
        <w:t>It is also possible to use your pointer to point to a normal variable of the same type. So</w:t>
      </w:r>
      <w:r>
        <w:t>,</w:t>
      </w:r>
      <w:r w:rsidRPr="00346046">
        <w:t xml:space="preserve"> this example creates an int called myNum and then creates an int pointer, which points at myNum. Both variables can be used to change the value. Note the use of the </w:t>
      </w:r>
      <w:r>
        <w:t>‘</w:t>
      </w:r>
      <w:r w:rsidRPr="00346046">
        <w:t>&amp;</w:t>
      </w:r>
      <w:r>
        <w:t xml:space="preserve">’ </w:t>
      </w:r>
      <w:r w:rsidRPr="00346046">
        <w:t>symbol. This retrieves the address of a variable.</w:t>
      </w:r>
    </w:p>
    <w:p w:rsidR="00346046" w:rsidP="00007251" w:rsidRDefault="00007251" w14:paraId="00B6363A" w14:textId="311F0766">
      <w:pPr>
        <w:spacing w:line="360" w:lineRule="auto"/>
        <w:jc w:val="center"/>
      </w:pPr>
      <w:r w:rsidR="00007251">
        <w:drawing>
          <wp:inline wp14:editId="6564B157" wp14:anchorId="1BDFC1A9">
            <wp:extent cx="3191320" cy="600159"/>
            <wp:effectExtent l="0" t="0" r="0" b="9525"/>
            <wp:docPr id="21" name="Picture 21" title=""/>
            <wp:cNvGraphicFramePr>
              <a:graphicFrameLocks noChangeAspect="1"/>
            </wp:cNvGraphicFramePr>
            <a:graphic>
              <a:graphicData uri="http://schemas.openxmlformats.org/drawingml/2006/picture">
                <pic:pic>
                  <pic:nvPicPr>
                    <pic:cNvPr id="0" name="Picture 21"/>
                    <pic:cNvPicPr/>
                  </pic:nvPicPr>
                  <pic:blipFill>
                    <a:blip r:embed="R041816ea173a4c40">
                      <a:extLst>
                        <a:ext xmlns:a="http://schemas.openxmlformats.org/drawingml/2006/main" uri="{28A0092B-C50C-407E-A947-70E740481C1C}">
                          <a14:useLocalDpi val="0"/>
                        </a:ext>
                      </a:extLst>
                    </a:blip>
                    <a:stretch>
                      <a:fillRect/>
                    </a:stretch>
                  </pic:blipFill>
                  <pic:spPr>
                    <a:xfrm rot="0" flipH="0" flipV="0">
                      <a:off x="0" y="0"/>
                      <a:ext cx="3191320" cy="600159"/>
                    </a:xfrm>
                    <a:prstGeom prst="rect">
                      <a:avLst/>
                    </a:prstGeom>
                  </pic:spPr>
                </pic:pic>
              </a:graphicData>
            </a:graphic>
          </wp:inline>
        </w:drawing>
      </w:r>
    </w:p>
    <w:p w:rsidR="009716EC" w:rsidP="009716EC" w:rsidRDefault="009716EC" w14:paraId="0475D218" w14:textId="6FB4AD81">
      <w:pPr>
        <w:spacing w:line="360" w:lineRule="auto"/>
      </w:pPr>
      <w:r>
        <w:t>The second line in the above code snippet says, create enough memory to hold the address of an int and put the address of myNum in there.</w:t>
      </w:r>
    </w:p>
    <w:p w:rsidRPr="004B4BA3" w:rsidR="009716EC" w:rsidP="009716EC" w:rsidRDefault="009716EC" w14:paraId="01710EE6" w14:textId="13905480">
      <w:pPr>
        <w:spacing w:line="360" w:lineRule="auto"/>
        <w:rPr>
          <w:color w:val="FF0000"/>
        </w:rPr>
      </w:pPr>
      <w:r w:rsidRPr="004B4BA3">
        <w:rPr>
          <w:color w:val="FF0000"/>
        </w:rPr>
        <w:t xml:space="preserve">Note: For every </w:t>
      </w:r>
      <w:r w:rsidRPr="004B4BA3" w:rsidR="006F2D5A">
        <w:rPr>
          <w:i/>
          <w:iCs/>
          <w:color w:val="FF0000"/>
        </w:rPr>
        <w:t>new</w:t>
      </w:r>
      <w:r w:rsidRPr="004B4BA3" w:rsidR="006F2D5A">
        <w:rPr>
          <w:color w:val="FF0000"/>
        </w:rPr>
        <w:t xml:space="preserve"> keyword used in your program, you must have a matching </w:t>
      </w:r>
      <w:r w:rsidRPr="004B4BA3" w:rsidR="006F2D5A">
        <w:rPr>
          <w:i/>
          <w:iCs/>
          <w:color w:val="FF0000"/>
        </w:rPr>
        <w:t>delete</w:t>
      </w:r>
      <w:r w:rsidRPr="004B4BA3" w:rsidR="006F2D5A">
        <w:rPr>
          <w:color w:val="FF0000"/>
        </w:rPr>
        <w:t xml:space="preserve"> keyword to remove it from memory</w:t>
      </w:r>
      <w:r w:rsidRPr="004B4BA3" w:rsidR="004B4BA3">
        <w:rPr>
          <w:color w:val="FF0000"/>
        </w:rPr>
        <w:t>. This prevents memory leaks etc</w:t>
      </w:r>
      <w:r w:rsidR="004B4BA3">
        <w:rPr>
          <w:color w:val="FF0000"/>
        </w:rPr>
        <w:t>.</w:t>
      </w:r>
    </w:p>
    <w:p w:rsidR="00007251" w:rsidP="009716EC" w:rsidRDefault="009716EC" w14:paraId="0E6BA5A8" w14:textId="4BFB804C">
      <w:pPr>
        <w:spacing w:line="360" w:lineRule="auto"/>
      </w:pPr>
      <w:r>
        <w:t>Confused? Let</w:t>
      </w:r>
      <w:r>
        <w:t>’</w:t>
      </w:r>
      <w:r>
        <w:t>s look at a full code example using the above code snippets.</w:t>
      </w:r>
    </w:p>
    <w:p w:rsidR="00710564" w:rsidRDefault="00710564" w14:paraId="77CAE35F" w14:textId="77777777">
      <w:pPr>
        <w:rPr>
          <w:b/>
          <w:bCs/>
        </w:rPr>
      </w:pPr>
      <w:r>
        <w:rPr>
          <w:b/>
          <w:bCs/>
        </w:rPr>
        <w:br w:type="page"/>
      </w:r>
    </w:p>
    <w:p w:rsidR="00AB1CFA" w:rsidP="009716EC" w:rsidRDefault="00710564" w14:paraId="0A75B3F0" w14:textId="3D81B344">
      <w:pPr>
        <w:spacing w:line="360" w:lineRule="auto"/>
        <w:rPr>
          <w:b/>
          <w:bCs/>
        </w:rPr>
      </w:pPr>
      <w:r>
        <w:rPr>
          <w:b/>
          <w:bCs/>
        </w:rPr>
        <w:lastRenderedPageBreak/>
        <w:t>Example: Starting with Pointers</w:t>
      </w:r>
    </w:p>
    <w:p w:rsidR="00710564" w:rsidP="009716EC" w:rsidRDefault="00710564" w14:paraId="33C70601" w14:textId="4B86AC24">
      <w:pPr>
        <w:spacing w:line="360" w:lineRule="auto"/>
        <w:rPr>
          <w:b/>
          <w:bCs/>
        </w:rPr>
      </w:pPr>
      <w:r w:rsidR="00710564">
        <w:drawing>
          <wp:inline wp14:editId="5241E80A" wp14:anchorId="37D79A00">
            <wp:extent cx="5731510" cy="3735070"/>
            <wp:effectExtent l="0" t="0" r="2540" b="0"/>
            <wp:docPr id="22" name="Picture 22" title=""/>
            <wp:cNvGraphicFramePr>
              <a:graphicFrameLocks noChangeAspect="1"/>
            </wp:cNvGraphicFramePr>
            <a:graphic>
              <a:graphicData uri="http://schemas.openxmlformats.org/drawingml/2006/picture">
                <pic:pic>
                  <pic:nvPicPr>
                    <pic:cNvPr id="0" name="Picture 22"/>
                    <pic:cNvPicPr/>
                  </pic:nvPicPr>
                  <pic:blipFill>
                    <a:blip r:embed="R8d6bd4f9c19a4f9c">
                      <a:extLst>
                        <a:ext xmlns:a="http://schemas.openxmlformats.org/drawingml/2006/main" uri="{28A0092B-C50C-407E-A947-70E740481C1C}">
                          <a14:useLocalDpi val="0"/>
                        </a:ext>
                      </a:extLst>
                    </a:blip>
                    <a:stretch>
                      <a:fillRect/>
                    </a:stretch>
                  </pic:blipFill>
                  <pic:spPr>
                    <a:xfrm rot="0" flipH="0" flipV="0">
                      <a:off x="0" y="0"/>
                      <a:ext cx="5731510" cy="3735070"/>
                    </a:xfrm>
                    <a:prstGeom prst="rect">
                      <a:avLst/>
                    </a:prstGeom>
                  </pic:spPr>
                </pic:pic>
              </a:graphicData>
            </a:graphic>
          </wp:inline>
        </w:drawing>
      </w:r>
    </w:p>
    <w:p w:rsidR="00710564" w:rsidP="009716EC" w:rsidRDefault="00710564" w14:paraId="0886B4C7" w14:textId="302AACB5">
      <w:pPr>
        <w:spacing w:line="360" w:lineRule="auto"/>
        <w:rPr>
          <w:b/>
          <w:bCs/>
        </w:rPr>
      </w:pPr>
      <w:r>
        <w:rPr>
          <w:b/>
          <w:bCs/>
        </w:rPr>
        <w:t>Output:</w:t>
      </w:r>
    </w:p>
    <w:p w:rsidR="00710564" w:rsidP="001F16D2" w:rsidRDefault="001F16D2" w14:paraId="7030621C" w14:textId="79A01E59">
      <w:pPr>
        <w:spacing w:line="360" w:lineRule="auto"/>
        <w:jc w:val="center"/>
        <w:rPr>
          <w:b/>
          <w:bCs/>
        </w:rPr>
      </w:pPr>
      <w:r w:rsidR="001F16D2">
        <w:drawing>
          <wp:inline wp14:editId="5088B7F3" wp14:anchorId="570C9FBF">
            <wp:extent cx="2429214" cy="962159"/>
            <wp:effectExtent l="0" t="0" r="9525" b="9525"/>
            <wp:docPr id="23" name="Picture 23" title=""/>
            <wp:cNvGraphicFramePr>
              <a:graphicFrameLocks noChangeAspect="1"/>
            </wp:cNvGraphicFramePr>
            <a:graphic>
              <a:graphicData uri="http://schemas.openxmlformats.org/drawingml/2006/picture">
                <pic:pic>
                  <pic:nvPicPr>
                    <pic:cNvPr id="0" name="Picture 23"/>
                    <pic:cNvPicPr/>
                  </pic:nvPicPr>
                  <pic:blipFill>
                    <a:blip r:embed="Raf8a5f3dad54486c">
                      <a:extLst>
                        <a:ext xmlns:a="http://schemas.openxmlformats.org/drawingml/2006/main" uri="{28A0092B-C50C-407E-A947-70E740481C1C}">
                          <a14:useLocalDpi val="0"/>
                        </a:ext>
                      </a:extLst>
                    </a:blip>
                    <a:stretch>
                      <a:fillRect/>
                    </a:stretch>
                  </pic:blipFill>
                  <pic:spPr>
                    <a:xfrm rot="0" flipH="0" flipV="0">
                      <a:off x="0" y="0"/>
                      <a:ext cx="2429214" cy="962159"/>
                    </a:xfrm>
                    <a:prstGeom prst="rect">
                      <a:avLst/>
                    </a:prstGeom>
                  </pic:spPr>
                </pic:pic>
              </a:graphicData>
            </a:graphic>
          </wp:inline>
        </w:drawing>
      </w:r>
    </w:p>
    <w:p w:rsidR="001B4A1A" w:rsidP="001B4A1A" w:rsidRDefault="001B4A1A" w14:paraId="0EB92A41" w14:textId="17BAB660">
      <w:pPr>
        <w:spacing w:line="360" w:lineRule="auto"/>
      </w:pPr>
      <w:r>
        <w:t xml:space="preserve">The above example </w:t>
      </w:r>
      <w:r w:rsidR="00AD5ACA">
        <w:t xml:space="preserve">is </w:t>
      </w:r>
      <w:r w:rsidR="00CF5ABB">
        <w:t>straightforward</w:t>
      </w:r>
      <w:r w:rsidR="00AD5ACA">
        <w:t xml:space="preserve"> with the comments</w:t>
      </w:r>
      <w:r w:rsidR="00CF5ABB">
        <w:t xml:space="preserve">. This is showing you the different options you have to output to console just as seen in the </w:t>
      </w:r>
      <w:r w:rsidR="00A05378">
        <w:t>lecture. Unlike normal variables</w:t>
      </w:r>
      <w:r w:rsidR="002A2E58">
        <w:t>, we have three options rather than two. Outputting the value of the pointer</w:t>
      </w:r>
      <w:r w:rsidR="005712F6">
        <w:t xml:space="preserve">, just as we have any other variable so far (this would output the address of the variable it’s linked with), </w:t>
      </w:r>
      <w:r w:rsidR="00FD1A33">
        <w:t xml:space="preserve">output the value at the address held using the ‘*’ symbol, and </w:t>
      </w:r>
      <w:r w:rsidR="00DF110A">
        <w:t>outputting the personal address of the pointer using the ‘&amp;’.</w:t>
      </w:r>
    </w:p>
    <w:p w:rsidRPr="00AB1693" w:rsidR="00DF110A" w:rsidP="001B4A1A" w:rsidRDefault="00DF110A" w14:paraId="70F3438F" w14:textId="1BC75331">
      <w:pPr>
        <w:spacing w:line="360" w:lineRule="auto"/>
        <w:rPr>
          <w:color w:val="FF0000"/>
        </w:rPr>
      </w:pPr>
      <w:r w:rsidRPr="00AB1693">
        <w:rPr>
          <w:color w:val="FF0000"/>
        </w:rPr>
        <w:t>Note: If you were to run this program yourself, don’t worry if the addresses do not match. These change with each execution of the program.</w:t>
      </w:r>
    </w:p>
    <w:p w:rsidRPr="001B4A1A" w:rsidR="00DF110A" w:rsidP="001B4A1A" w:rsidRDefault="00AB1693" w14:paraId="48CF2D08" w14:textId="33FEF720">
      <w:pPr>
        <w:spacing w:line="360" w:lineRule="auto"/>
      </w:pPr>
      <w:r w:rsidRPr="00AB1693">
        <w:t>Next, we will take a look at how we can use pointers and functions. As said above, we can change the value stored at the pointer address from anywhere in our program t</w:t>
      </w:r>
      <w:r>
        <w:t>h</w:t>
      </w:r>
      <w:r w:rsidRPr="00AB1693">
        <w:t>at has access to the pointer, which includes passing it into a function.</w:t>
      </w:r>
    </w:p>
    <w:p w:rsidRPr="00BA58BF" w:rsidR="0089694B" w:rsidP="00091D55" w:rsidRDefault="0089694B" w14:paraId="661CFC36" w14:textId="77777777">
      <w:pPr>
        <w:spacing w:line="360" w:lineRule="auto"/>
      </w:pPr>
    </w:p>
    <w:p w:rsidR="00B357A9" w:rsidP="00B357A9" w:rsidRDefault="00AB1693" w14:paraId="5E57D5B6" w14:textId="229852F9">
      <w:pPr>
        <w:spacing w:line="360" w:lineRule="auto"/>
        <w:rPr>
          <w:b/>
          <w:bCs/>
        </w:rPr>
      </w:pPr>
      <w:r>
        <w:rPr>
          <w:b/>
          <w:bCs/>
        </w:rPr>
        <w:lastRenderedPageBreak/>
        <w:t>Example: Passing by Pointer</w:t>
      </w:r>
    </w:p>
    <w:p w:rsidR="00FC639F" w:rsidP="00FC639F" w:rsidRDefault="00FC639F" w14:paraId="10ABED16" w14:textId="08ED6946">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rsidR="007818C6" w:rsidP="00FC639F" w:rsidRDefault="00FC639F" w14:paraId="48B3E77C" w14:textId="17882F78">
      <w:pPr>
        <w:spacing w:line="360" w:lineRule="auto"/>
      </w:pPr>
      <w:r>
        <w:t>First</w:t>
      </w:r>
      <w:r>
        <w:t>,</w:t>
      </w:r>
      <w:r>
        <w:t xml:space="preserve"> we create the prototype for the function</w:t>
      </w:r>
      <w:r w:rsidR="00B85B3D">
        <w:t xml:space="preserve"> above the main</w:t>
      </w:r>
      <w:r>
        <w:t>:</w:t>
      </w:r>
    </w:p>
    <w:p w:rsidR="00FC639F" w:rsidP="00FC639F" w:rsidRDefault="00B85B3D" w14:paraId="0E87AAF4" w14:textId="31CF23CF">
      <w:pPr>
        <w:spacing w:line="360" w:lineRule="auto"/>
      </w:pPr>
      <w:r w:rsidR="00B85B3D">
        <w:drawing>
          <wp:inline wp14:editId="33E699F8" wp14:anchorId="704A95BB">
            <wp:extent cx="5731510" cy="382270"/>
            <wp:effectExtent l="0" t="0" r="2540" b="0"/>
            <wp:docPr id="24" name="Picture 24" title=""/>
            <wp:cNvGraphicFramePr>
              <a:graphicFrameLocks noChangeAspect="1"/>
            </wp:cNvGraphicFramePr>
            <a:graphic>
              <a:graphicData uri="http://schemas.openxmlformats.org/drawingml/2006/picture">
                <pic:pic>
                  <pic:nvPicPr>
                    <pic:cNvPr id="0" name="Picture 24"/>
                    <pic:cNvPicPr/>
                  </pic:nvPicPr>
                  <pic:blipFill>
                    <a:blip r:embed="Rb5bec5c2432045bc">
                      <a:extLst>
                        <a:ext xmlns:a="http://schemas.openxmlformats.org/drawingml/2006/main" uri="{28A0092B-C50C-407E-A947-70E740481C1C}">
                          <a14:useLocalDpi val="0"/>
                        </a:ext>
                      </a:extLst>
                    </a:blip>
                    <a:stretch>
                      <a:fillRect/>
                    </a:stretch>
                  </pic:blipFill>
                  <pic:spPr>
                    <a:xfrm rot="0" flipH="0" flipV="0">
                      <a:off x="0" y="0"/>
                      <a:ext cx="5731510" cy="382270"/>
                    </a:xfrm>
                    <a:prstGeom prst="rect">
                      <a:avLst/>
                    </a:prstGeom>
                  </pic:spPr>
                </pic:pic>
              </a:graphicData>
            </a:graphic>
          </wp:inline>
        </w:drawing>
      </w:r>
    </w:p>
    <w:p w:rsidR="00311177" w:rsidP="00FC639F" w:rsidRDefault="00311177" w14:paraId="729D8421" w14:textId="4184566B">
      <w:pPr>
        <w:spacing w:line="360" w:lineRule="auto"/>
      </w:pPr>
      <w:r>
        <w:t>Next, let’s add code to the main function:</w:t>
      </w:r>
    </w:p>
    <w:p w:rsidR="00685B0D" w:rsidP="00FC639F" w:rsidRDefault="00685B0D" w14:paraId="0CF4110E" w14:textId="047928EB">
      <w:pPr>
        <w:spacing w:line="360" w:lineRule="auto"/>
      </w:pPr>
      <w:r w:rsidR="00685B0D">
        <w:drawing>
          <wp:inline wp14:editId="7600DE17" wp14:anchorId="249E6E56">
            <wp:extent cx="5731510" cy="2324100"/>
            <wp:effectExtent l="0" t="0" r="2540" b="0"/>
            <wp:docPr id="25" name="Picture 25" title=""/>
            <wp:cNvGraphicFramePr>
              <a:graphicFrameLocks noChangeAspect="1"/>
            </wp:cNvGraphicFramePr>
            <a:graphic>
              <a:graphicData uri="http://schemas.openxmlformats.org/drawingml/2006/picture">
                <pic:pic>
                  <pic:nvPicPr>
                    <pic:cNvPr id="0" name="Picture 25"/>
                    <pic:cNvPicPr/>
                  </pic:nvPicPr>
                  <pic:blipFill>
                    <a:blip r:embed="Rd10173dbd9594e7f">
                      <a:extLst>
                        <a:ext xmlns:a="http://schemas.openxmlformats.org/drawingml/2006/main" uri="{28A0092B-C50C-407E-A947-70E740481C1C}">
                          <a14:useLocalDpi val="0"/>
                        </a:ext>
                      </a:extLst>
                    </a:blip>
                    <a:stretch>
                      <a:fillRect/>
                    </a:stretch>
                  </pic:blipFill>
                  <pic:spPr>
                    <a:xfrm rot="0" flipH="0" flipV="0">
                      <a:off x="0" y="0"/>
                      <a:ext cx="5731510" cy="2324100"/>
                    </a:xfrm>
                    <a:prstGeom prst="rect">
                      <a:avLst/>
                    </a:prstGeom>
                  </pic:spPr>
                </pic:pic>
              </a:graphicData>
            </a:graphic>
          </wp:inline>
        </w:drawing>
      </w:r>
    </w:p>
    <w:p w:rsidR="00685B0D" w:rsidP="00FC639F" w:rsidRDefault="00685B0D" w14:paraId="37237445" w14:textId="025B6E39">
      <w:pPr>
        <w:spacing w:line="360" w:lineRule="auto"/>
      </w:pPr>
      <w:r>
        <w:t>Finally, we add</w:t>
      </w:r>
      <w:r w:rsidRPr="00CC6B62" w:rsidR="00CC6B62">
        <w:t xml:space="preserve"> </w:t>
      </w:r>
      <w:r w:rsidRPr="00CC6B62" w:rsidR="00CC6B62">
        <w:t>the function body below the main() function. Notice this time we store the result of the calculation in the pointer. It is important to remember to dereference the pointer in order to access the value stored at its address.</w:t>
      </w:r>
    </w:p>
    <w:p w:rsidR="00255271" w:rsidP="00FC639F" w:rsidRDefault="00063A09" w14:paraId="08A03BFB" w14:textId="0216519F">
      <w:pPr>
        <w:spacing w:line="360" w:lineRule="auto"/>
      </w:pPr>
      <w:r w:rsidR="00063A09">
        <w:drawing>
          <wp:inline wp14:editId="0CC597DE" wp14:anchorId="6AC9D0A9">
            <wp:extent cx="5731510" cy="1838325"/>
            <wp:effectExtent l="0" t="0" r="2540" b="9525"/>
            <wp:docPr id="26" name="Picture 26" title=""/>
            <wp:cNvGraphicFramePr>
              <a:graphicFrameLocks noChangeAspect="1"/>
            </wp:cNvGraphicFramePr>
            <a:graphic>
              <a:graphicData uri="http://schemas.openxmlformats.org/drawingml/2006/picture">
                <pic:pic>
                  <pic:nvPicPr>
                    <pic:cNvPr id="0" name="Picture 26"/>
                    <pic:cNvPicPr/>
                  </pic:nvPicPr>
                  <pic:blipFill>
                    <a:blip r:embed="Rc254a6d39bf4453d">
                      <a:extLst>
                        <a:ext xmlns:a="http://schemas.openxmlformats.org/drawingml/2006/main" uri="{28A0092B-C50C-407E-A947-70E740481C1C}">
                          <a14:useLocalDpi val="0"/>
                        </a:ext>
                      </a:extLst>
                    </a:blip>
                    <a:stretch>
                      <a:fillRect/>
                    </a:stretch>
                  </pic:blipFill>
                  <pic:spPr>
                    <a:xfrm rot="0" flipH="0" flipV="0">
                      <a:off x="0" y="0"/>
                      <a:ext cx="5731510" cy="1838325"/>
                    </a:xfrm>
                    <a:prstGeom prst="rect">
                      <a:avLst/>
                    </a:prstGeom>
                  </pic:spPr>
                </pic:pic>
              </a:graphicData>
            </a:graphic>
          </wp:inline>
        </w:drawing>
      </w:r>
    </w:p>
    <w:p w:rsidR="00F42F37" w:rsidRDefault="00F42F37" w14:paraId="2D460313" w14:textId="56C3CBFA">
      <w:r>
        <w:t xml:space="preserve">Run the program and examine the output </w:t>
      </w:r>
      <w:r w:rsidR="001638E9">
        <w:t>to help you understand what is happening.</w:t>
      </w:r>
      <w:r>
        <w:br w:type="page"/>
      </w:r>
    </w:p>
    <w:p w:rsidR="00407032" w:rsidP="00FC639F" w:rsidRDefault="00407032" w14:paraId="3C0B5720" w14:textId="707A96DB">
      <w:pPr>
        <w:spacing w:line="360" w:lineRule="auto"/>
        <w:rPr>
          <w:b/>
          <w:bCs/>
        </w:rPr>
      </w:pPr>
      <w:r>
        <w:rPr>
          <w:b/>
          <w:bCs/>
        </w:rPr>
        <w:lastRenderedPageBreak/>
        <w:t>Example: Swapping Values with Pointers</w:t>
      </w:r>
    </w:p>
    <w:p w:rsidR="00407032" w:rsidP="00FC639F" w:rsidRDefault="00A74F16" w14:paraId="29FA328A" w14:textId="2FB752A4">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rsidR="00F656C6" w:rsidP="00FC639F" w:rsidRDefault="00F656C6" w14:paraId="26EA2AC2" w14:textId="2CC93A20">
      <w:pPr>
        <w:spacing w:line="360" w:lineRule="auto"/>
      </w:pPr>
      <w:r>
        <w:t>As before, we add a function proto</w:t>
      </w:r>
      <w:r w:rsidR="00A315D4">
        <w:t>type above the main:</w:t>
      </w:r>
    </w:p>
    <w:p w:rsidR="00A315D4" w:rsidP="00A315D4" w:rsidRDefault="00F52376" w14:paraId="3EC7A6E8" w14:textId="42E9F0B4">
      <w:pPr>
        <w:spacing w:line="360" w:lineRule="auto"/>
        <w:jc w:val="center"/>
      </w:pPr>
      <w:r w:rsidR="00F52376">
        <w:drawing>
          <wp:inline wp14:editId="282CF01D" wp14:anchorId="5C00AB8A">
            <wp:extent cx="4296375" cy="352474"/>
            <wp:effectExtent l="0" t="0" r="9525" b="9525"/>
            <wp:docPr id="28" name="Picture 28" title=""/>
            <wp:cNvGraphicFramePr>
              <a:graphicFrameLocks noChangeAspect="1"/>
            </wp:cNvGraphicFramePr>
            <a:graphic>
              <a:graphicData uri="http://schemas.openxmlformats.org/drawingml/2006/picture">
                <pic:pic>
                  <pic:nvPicPr>
                    <pic:cNvPr id="0" name="Picture 28"/>
                    <pic:cNvPicPr/>
                  </pic:nvPicPr>
                  <pic:blipFill>
                    <a:blip r:embed="R644a18ca3f9840d6">
                      <a:extLst>
                        <a:ext xmlns:a="http://schemas.openxmlformats.org/drawingml/2006/main" uri="{28A0092B-C50C-407E-A947-70E740481C1C}">
                          <a14:useLocalDpi val="0"/>
                        </a:ext>
                      </a:extLst>
                    </a:blip>
                    <a:stretch>
                      <a:fillRect/>
                    </a:stretch>
                  </pic:blipFill>
                  <pic:spPr>
                    <a:xfrm rot="0" flipH="0" flipV="0">
                      <a:off x="0" y="0"/>
                      <a:ext cx="4296375" cy="352474"/>
                    </a:xfrm>
                    <a:prstGeom prst="rect">
                      <a:avLst/>
                    </a:prstGeom>
                  </pic:spPr>
                </pic:pic>
              </a:graphicData>
            </a:graphic>
          </wp:inline>
        </w:drawing>
      </w:r>
    </w:p>
    <w:p w:rsidR="00F52376" w:rsidP="00F52376" w:rsidRDefault="00F52376" w14:paraId="23C3FED0" w14:textId="3AD86B27">
      <w:pPr>
        <w:spacing w:line="360" w:lineRule="auto"/>
      </w:pPr>
      <w:r>
        <w:t>Followed by our main</w:t>
      </w:r>
      <w:r w:rsidR="009B512B">
        <w:t>:</w:t>
      </w:r>
    </w:p>
    <w:p w:rsidR="009B512B" w:rsidP="00F52376" w:rsidRDefault="00917B93" w14:paraId="1B9387F1" w14:textId="36018CF8">
      <w:pPr>
        <w:spacing w:line="360" w:lineRule="auto"/>
      </w:pPr>
      <w:r w:rsidR="00917B93">
        <w:drawing>
          <wp:inline wp14:editId="4CD4BA44" wp14:anchorId="6E4AE5C8">
            <wp:extent cx="5731510" cy="3154680"/>
            <wp:effectExtent l="0" t="0" r="2540" b="7620"/>
            <wp:docPr id="29" name="Picture 29" title=""/>
            <wp:cNvGraphicFramePr>
              <a:graphicFrameLocks noChangeAspect="1"/>
            </wp:cNvGraphicFramePr>
            <a:graphic>
              <a:graphicData uri="http://schemas.openxmlformats.org/drawingml/2006/picture">
                <pic:pic>
                  <pic:nvPicPr>
                    <pic:cNvPr id="0" name="Picture 29"/>
                    <pic:cNvPicPr/>
                  </pic:nvPicPr>
                  <pic:blipFill>
                    <a:blip r:embed="R84c34beffe494423">
                      <a:extLst>
                        <a:ext xmlns:a="http://schemas.openxmlformats.org/drawingml/2006/main" uri="{28A0092B-C50C-407E-A947-70E740481C1C}">
                          <a14:useLocalDpi val="0"/>
                        </a:ext>
                      </a:extLst>
                    </a:blip>
                    <a:stretch>
                      <a:fillRect/>
                    </a:stretch>
                  </pic:blipFill>
                  <pic:spPr>
                    <a:xfrm rot="0" flipH="0" flipV="0">
                      <a:off x="0" y="0"/>
                      <a:ext cx="5731510" cy="3154680"/>
                    </a:xfrm>
                    <a:prstGeom prst="rect">
                      <a:avLst/>
                    </a:prstGeom>
                  </pic:spPr>
                </pic:pic>
              </a:graphicData>
            </a:graphic>
          </wp:inline>
        </w:drawing>
      </w:r>
    </w:p>
    <w:p w:rsidR="00917B93" w:rsidP="00F52376" w:rsidRDefault="00917B93" w14:paraId="7489D24B" w14:textId="442F39D8">
      <w:pPr>
        <w:spacing w:line="360" w:lineRule="auto"/>
      </w:pPr>
      <w:r>
        <w:t>And then our function body constructed under the main:</w:t>
      </w:r>
    </w:p>
    <w:p w:rsidR="00917B93" w:rsidP="00F52376" w:rsidRDefault="00F42F37" w14:paraId="62CAEA4F" w14:textId="7E119EC3">
      <w:pPr>
        <w:spacing w:line="360" w:lineRule="auto"/>
      </w:pPr>
      <w:r w:rsidR="00F42F37">
        <w:drawing>
          <wp:inline wp14:editId="4EAE1EC6" wp14:anchorId="05049F45">
            <wp:extent cx="5731510" cy="4061460"/>
            <wp:effectExtent l="0" t="0" r="2540" b="0"/>
            <wp:docPr id="30" name="Picture 30" title=""/>
            <wp:cNvGraphicFramePr>
              <a:graphicFrameLocks noChangeAspect="1"/>
            </wp:cNvGraphicFramePr>
            <a:graphic>
              <a:graphicData uri="http://schemas.openxmlformats.org/drawingml/2006/picture">
                <pic:pic>
                  <pic:nvPicPr>
                    <pic:cNvPr id="0" name="Picture 30"/>
                    <pic:cNvPicPr/>
                  </pic:nvPicPr>
                  <pic:blipFill>
                    <a:blip r:embed="Rbc5bc7e0ffee46cc">
                      <a:extLst>
                        <a:ext xmlns:a="http://schemas.openxmlformats.org/drawingml/2006/main" uri="{28A0092B-C50C-407E-A947-70E740481C1C}">
                          <a14:useLocalDpi val="0"/>
                        </a:ext>
                      </a:extLst>
                    </a:blip>
                    <a:stretch>
                      <a:fillRect/>
                    </a:stretch>
                  </pic:blipFill>
                  <pic:spPr>
                    <a:xfrm rot="0" flipH="0" flipV="0">
                      <a:off x="0" y="0"/>
                      <a:ext cx="5731510" cy="4061460"/>
                    </a:xfrm>
                    <a:prstGeom prst="rect">
                      <a:avLst/>
                    </a:prstGeom>
                  </pic:spPr>
                </pic:pic>
              </a:graphicData>
            </a:graphic>
          </wp:inline>
        </w:drawing>
      </w:r>
    </w:p>
    <w:p w:rsidR="00A315D4" w:rsidP="00A315D4" w:rsidRDefault="001638E9" w14:paraId="0C2E0E1E" w14:textId="4C2416F0">
      <w:pPr>
        <w:spacing w:line="360" w:lineRule="auto"/>
      </w:pPr>
      <w:r>
        <w:t>Run the program and examine the output to help you understand what is happening.</w:t>
      </w:r>
    </w:p>
    <w:p w:rsidR="0061763D" w:rsidP="00A315D4" w:rsidRDefault="0061763D" w14:paraId="1F90D9D2" w14:textId="1300FE98">
      <w:pPr>
        <w:spacing w:line="360" w:lineRule="auto"/>
      </w:pPr>
    </w:p>
    <w:p w:rsidR="0061763D" w:rsidP="00A315D4" w:rsidRDefault="0061763D" w14:paraId="2833D4A1" w14:textId="60B7F738">
      <w:pPr>
        <w:spacing w:line="360" w:lineRule="auto"/>
        <w:rPr>
          <w:b/>
          <w:bCs/>
        </w:rPr>
      </w:pPr>
      <w:r>
        <w:rPr>
          <w:b/>
          <w:bCs/>
        </w:rPr>
        <w:t>Program 34: Replacing Commas with spaces</w:t>
      </w:r>
    </w:p>
    <w:p w:rsidR="00A07A76" w:rsidP="00A315D4" w:rsidRDefault="00A07A76" w14:paraId="0C93F78A" w14:textId="75299A3B">
      <w:pPr>
        <w:spacing w:line="360" w:lineRule="auto"/>
      </w:pPr>
      <w:r>
        <w:t>Create a new program</w:t>
      </w:r>
      <w:r w:rsidR="007A5616">
        <w:t xml:space="preserve"> that </w:t>
      </w:r>
      <w:r w:rsidRPr="00C53855" w:rsidR="00C53855">
        <w:t>will ask the user to enter some text</w:t>
      </w:r>
      <w:r w:rsidR="001D6EA7">
        <w:t xml:space="preserve"> (be sure to instruct them when adding text</w:t>
      </w:r>
      <w:r w:rsidR="00465821">
        <w:t>, in place of spaces add a comma)</w:t>
      </w:r>
      <w:r w:rsidRPr="00C53855" w:rsidR="00C53855">
        <w:t xml:space="preserve">. This text should then be passed to a function, which will replace any commas found with blank spaces. The function </w:t>
      </w:r>
      <w:r w:rsidRPr="00B82B3F" w:rsidR="00C53855">
        <w:rPr>
          <w:b/>
          <w:bCs/>
        </w:rPr>
        <w:t>must</w:t>
      </w:r>
      <w:r w:rsidRPr="00C53855" w:rsidR="00C53855">
        <w:t xml:space="preserve"> be in the following format</w:t>
      </w:r>
      <w:r w:rsidR="00C53855">
        <w:t xml:space="preserve"> with this prototype:</w:t>
      </w:r>
    </w:p>
    <w:p w:rsidR="001602AA" w:rsidP="001602AA" w:rsidRDefault="001602AA" w14:paraId="28AC1963" w14:textId="4E90997E">
      <w:pPr>
        <w:spacing w:line="360" w:lineRule="auto"/>
        <w:jc w:val="center"/>
      </w:pPr>
      <w:r w:rsidR="001602AA">
        <w:drawing>
          <wp:inline wp14:editId="131DCA29" wp14:anchorId="5F72B71C">
            <wp:extent cx="4496427" cy="362001"/>
            <wp:effectExtent l="0" t="0" r="0" b="0"/>
            <wp:docPr id="31" name="Picture 31" title=""/>
            <wp:cNvGraphicFramePr>
              <a:graphicFrameLocks noChangeAspect="1"/>
            </wp:cNvGraphicFramePr>
            <a:graphic>
              <a:graphicData uri="http://schemas.openxmlformats.org/drawingml/2006/picture">
                <pic:pic>
                  <pic:nvPicPr>
                    <pic:cNvPr id="0" name="Picture 31"/>
                    <pic:cNvPicPr/>
                  </pic:nvPicPr>
                  <pic:blipFill>
                    <a:blip r:embed="Rb7b7fa54bc6a4216">
                      <a:extLst>
                        <a:ext xmlns:a="http://schemas.openxmlformats.org/drawingml/2006/main" uri="{28A0092B-C50C-407E-A947-70E740481C1C}">
                          <a14:useLocalDpi val="0"/>
                        </a:ext>
                      </a:extLst>
                    </a:blip>
                    <a:stretch>
                      <a:fillRect/>
                    </a:stretch>
                  </pic:blipFill>
                  <pic:spPr>
                    <a:xfrm rot="0" flipH="0" flipV="0">
                      <a:off x="0" y="0"/>
                      <a:ext cx="4496427" cy="362001"/>
                    </a:xfrm>
                    <a:prstGeom prst="rect">
                      <a:avLst/>
                    </a:prstGeom>
                  </pic:spPr>
                </pic:pic>
              </a:graphicData>
            </a:graphic>
          </wp:inline>
        </w:drawing>
      </w:r>
    </w:p>
    <w:p w:rsidR="00B82B3F" w:rsidP="00B82B3F" w:rsidRDefault="00B82B3F" w14:paraId="1C5D6033" w14:textId="77777777">
      <w:pPr>
        <w:spacing w:line="360" w:lineRule="auto"/>
      </w:pPr>
    </w:p>
    <w:p w:rsidR="00C53855" w:rsidP="00A315D4" w:rsidRDefault="00B82B3F" w14:paraId="7A545A5E" w14:textId="232A28AC">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i.e do not output the altered text in the comma2blank() function.</w:t>
      </w:r>
    </w:p>
    <w:p w:rsidR="004D3F17" w:rsidP="00A315D4" w:rsidRDefault="004D3F17" w14:paraId="2367216F" w14:textId="4B4C6974">
      <w:pPr>
        <w:spacing w:line="360" w:lineRule="auto"/>
      </w:pPr>
      <w:r>
        <w:t>This can be achieved in a number of ways, feel free to include additional libraries</w:t>
      </w:r>
      <w:r w:rsidR="00EA64AC">
        <w:t>.</w:t>
      </w:r>
    </w:p>
    <w:p w:rsidR="00C2523F" w:rsidP="00A315D4" w:rsidRDefault="00C2523F" w14:paraId="4953BD7F" w14:textId="77777777">
      <w:pPr>
        <w:spacing w:line="360" w:lineRule="auto"/>
        <w:rPr>
          <w:b/>
          <w:bCs/>
        </w:rPr>
      </w:pPr>
    </w:p>
    <w:p w:rsidR="005A7CF6" w:rsidP="00A315D4" w:rsidRDefault="005A7CF6" w14:paraId="4D76779C" w14:textId="79C302EA">
      <w:pPr>
        <w:spacing w:line="360" w:lineRule="auto"/>
        <w:rPr>
          <w:b/>
          <w:bCs/>
        </w:rPr>
      </w:pPr>
      <w:r>
        <w:rPr>
          <w:b/>
          <w:bCs/>
        </w:rPr>
        <w:lastRenderedPageBreak/>
        <w:t>Program 34: Source code:</w:t>
      </w:r>
    </w:p>
    <w:p w:rsidR="005A7CF6" w:rsidP="00A315D4" w:rsidRDefault="005A7CF6" w14:paraId="7EF25B38" w14:textId="32A26E4D">
      <w:pPr>
        <w:spacing w:line="360" w:lineRule="auto"/>
        <w:rPr>
          <w:b/>
          <w:bCs/>
        </w:rPr>
      </w:pPr>
    </w:p>
    <w:p w:rsidR="005A7CF6" w:rsidP="00A315D4" w:rsidRDefault="00C2523F" w14:paraId="1C6E5CA9" w14:textId="38144EA6">
      <w:pPr>
        <w:spacing w:line="360" w:lineRule="auto"/>
        <w:rPr>
          <w:b/>
          <w:bCs/>
        </w:rPr>
      </w:pPr>
      <w:r>
        <w:rPr>
          <w:b/>
          <w:bCs/>
        </w:rPr>
        <w:t>Program 34: Output Screenshot</w:t>
      </w:r>
    </w:p>
    <w:p w:rsidR="00C2523F" w:rsidP="00A315D4" w:rsidRDefault="00C2523F" w14:paraId="7E1A001B" w14:textId="468308CA">
      <w:pPr>
        <w:spacing w:line="360" w:lineRule="auto"/>
        <w:rPr>
          <w:b/>
          <w:bCs/>
        </w:rPr>
      </w:pPr>
    </w:p>
    <w:p w:rsidR="00C2523F" w:rsidP="00A315D4" w:rsidRDefault="00C2523F" w14:paraId="2BF50653" w14:textId="70159984">
      <w:pPr>
        <w:spacing w:line="360" w:lineRule="auto"/>
        <w:rPr>
          <w:b/>
          <w:bCs/>
        </w:rPr>
      </w:pPr>
      <w:r>
        <w:rPr>
          <w:b/>
          <w:bCs/>
        </w:rPr>
        <w:t>Program 35: The Changing Pointer</w:t>
      </w:r>
    </w:p>
    <w:p w:rsidR="00AE1F11" w:rsidP="00AE1F11" w:rsidRDefault="0098407B" w14:paraId="4722E522" w14:textId="498EF4A6">
      <w:pPr>
        <w:spacing w:line="360" w:lineRule="auto"/>
      </w:pPr>
      <w:r>
        <w:t>This might be a challenge for some</w:t>
      </w:r>
      <w:r w:rsidR="008575C5">
        <w:t xml:space="preserve">. </w:t>
      </w:r>
      <w:r w:rsidR="00AE1F11">
        <w:t xml:space="preserve">Write a program that has integer variables called num1 and num2. </w:t>
      </w:r>
    </w:p>
    <w:p w:rsidR="00C2523F" w:rsidP="00AE1F11" w:rsidRDefault="00AE1F11" w14:paraId="07AF5225" w14:textId="1467E465">
      <w:pPr>
        <w:spacing w:line="360" w:lineRule="auto"/>
      </w:pPr>
      <w:r>
        <w:t xml:space="preserve">num1 and num2 should have values assigned by request from the user. This </w:t>
      </w:r>
      <w:r w:rsidRPr="0032404F">
        <w:rPr>
          <w:b/>
          <w:bCs/>
        </w:rPr>
        <w:t>must</w:t>
      </w:r>
      <w:r>
        <w:t xml:space="preserve"> be done in a function called inputDetails().This function should have the following format:</w:t>
      </w:r>
    </w:p>
    <w:p w:rsidR="007F19E1" w:rsidP="007F19E1" w:rsidRDefault="007F19E1" w14:paraId="70B1BB06" w14:textId="73DE05B4">
      <w:pPr>
        <w:spacing w:line="360" w:lineRule="auto"/>
        <w:jc w:val="center"/>
      </w:pPr>
      <w:r w:rsidR="007F19E1">
        <w:drawing>
          <wp:inline wp14:editId="73F44B08" wp14:anchorId="2FC6F635">
            <wp:extent cx="4582164" cy="342948"/>
            <wp:effectExtent l="0" t="0" r="0" b="0"/>
            <wp:docPr id="32" name="Picture 32" title=""/>
            <wp:cNvGraphicFramePr>
              <a:graphicFrameLocks noChangeAspect="1"/>
            </wp:cNvGraphicFramePr>
            <a:graphic>
              <a:graphicData uri="http://schemas.openxmlformats.org/drawingml/2006/picture">
                <pic:pic>
                  <pic:nvPicPr>
                    <pic:cNvPr id="0" name="Picture 32"/>
                    <pic:cNvPicPr/>
                  </pic:nvPicPr>
                  <pic:blipFill>
                    <a:blip r:embed="R4722d42ed8db4eb9">
                      <a:extLst>
                        <a:ext xmlns:a="http://schemas.openxmlformats.org/drawingml/2006/main" uri="{28A0092B-C50C-407E-A947-70E740481C1C}">
                          <a14:useLocalDpi val="0"/>
                        </a:ext>
                      </a:extLst>
                    </a:blip>
                    <a:stretch>
                      <a:fillRect/>
                    </a:stretch>
                  </pic:blipFill>
                  <pic:spPr>
                    <a:xfrm rot="0" flipH="0" flipV="0">
                      <a:off x="0" y="0"/>
                      <a:ext cx="4582164" cy="342948"/>
                    </a:xfrm>
                    <a:prstGeom prst="rect">
                      <a:avLst/>
                    </a:prstGeom>
                  </pic:spPr>
                </pic:pic>
              </a:graphicData>
            </a:graphic>
          </wp:inline>
        </w:drawing>
      </w:r>
    </w:p>
    <w:p w:rsidR="009858CC" w:rsidP="009858CC" w:rsidRDefault="009858CC" w14:paraId="5989113E" w14:textId="01D0A8AA">
      <w:pPr>
        <w:spacing w:line="360" w:lineRule="auto"/>
      </w:pPr>
      <w:r>
        <w:t>Within the function it should ask the user to input two numbers and then populate the variables appropriately.</w:t>
      </w:r>
    </w:p>
    <w:p w:rsidR="00844208" w:rsidP="00E3692F" w:rsidRDefault="009027F2" w14:paraId="3CE34259" w14:textId="5491C6E3">
      <w:pPr>
        <w:spacing w:line="360" w:lineRule="auto"/>
        <w:ind w:left="720"/>
        <w:rPr>
          <w:color w:val="2E74B5" w:themeColor="accent5" w:themeShade="BF"/>
        </w:rPr>
      </w:pPr>
      <w:r w:rsidRPr="0020425B">
        <w:rPr>
          <w:color w:val="2E74B5" w:themeColor="accent5" w:themeShade="BF"/>
        </w:rPr>
        <w:t xml:space="preserve">Hint: create two int variables as normal and store the answers </w:t>
      </w:r>
      <w:r w:rsidRPr="0020425B" w:rsidR="00E3692F">
        <w:rPr>
          <w:color w:val="2E74B5" w:themeColor="accent5" w:themeShade="BF"/>
        </w:rPr>
        <w:t>as you have previously, just inside a function. Once you have these</w:t>
      </w:r>
      <w:r w:rsidRPr="0020425B" w:rsidR="0020425B">
        <w:rPr>
          <w:color w:val="2E74B5" w:themeColor="accent5" w:themeShade="BF"/>
        </w:rPr>
        <w:t xml:space="preserve"> values your n1 and n2 need to equal these values…</w:t>
      </w:r>
    </w:p>
    <w:p w:rsidR="009858CC" w:rsidP="009858CC" w:rsidRDefault="009858CC" w14:paraId="7A6766A4" w14:textId="6E8E606B">
      <w:pPr>
        <w:spacing w:line="360" w:lineRule="auto"/>
      </w:pPr>
      <w:r>
        <w:t xml:space="preserve">Within the main() function create a pointer </w:t>
      </w:r>
      <w:r w:rsidR="005410B6">
        <w:t>of</w:t>
      </w:r>
      <w:r>
        <w:t xml:space="preserve"> int data type called pNum and point it to num1. </w:t>
      </w:r>
      <w:r w:rsidR="003B755C">
        <w:t>Next call your inputDetails function</w:t>
      </w:r>
      <w:r w:rsidR="00611DB7">
        <w:t xml:space="preserve"> passing the correct parameters.</w:t>
      </w:r>
    </w:p>
    <w:p w:rsidR="00611DB7" w:rsidP="009858CC" w:rsidRDefault="00611DB7" w14:paraId="6715D0B8" w14:textId="5C16FB5C">
      <w:pPr>
        <w:spacing w:line="360" w:lineRule="auto"/>
      </w:pPr>
      <w:r>
        <w:tab/>
      </w:r>
      <w:r w:rsidRPr="00611DB7">
        <w:rPr>
          <w:color w:val="2E74B5" w:themeColor="accent5" w:themeShade="BF"/>
        </w:rPr>
        <w:t>Hint: you need to pass address</w:t>
      </w:r>
      <w:r w:rsidR="00A301E8">
        <w:rPr>
          <w:color w:val="2E74B5" w:themeColor="accent5" w:themeShade="BF"/>
        </w:rPr>
        <w:t>es</w:t>
      </w:r>
      <w:r w:rsidRPr="00611DB7">
        <w:rPr>
          <w:color w:val="2E74B5" w:themeColor="accent5" w:themeShade="BF"/>
        </w:rPr>
        <w:t>…</w:t>
      </w:r>
    </w:p>
    <w:p w:rsidR="008575C5" w:rsidP="009858CC" w:rsidRDefault="009858CC" w14:paraId="6768B2C2" w14:textId="77777777">
      <w:pPr>
        <w:spacing w:line="360" w:lineRule="auto"/>
      </w:pPr>
      <w:r>
        <w:t xml:space="preserve">Write another function called outputDetails() which takes num1, num2 and pNum as parameters. </w:t>
      </w:r>
    </w:p>
    <w:p w:rsidR="009858CC" w:rsidP="009858CC" w:rsidRDefault="008575C5" w14:paraId="138590FF" w14:textId="5B8C3782">
      <w:pPr>
        <w:spacing w:line="360" w:lineRule="auto"/>
      </w:pPr>
      <w:r w:rsidR="008575C5">
        <w:drawing>
          <wp:inline wp14:editId="1F21BF2C" wp14:anchorId="2D3A4B7F">
            <wp:extent cx="5731510" cy="337820"/>
            <wp:effectExtent l="0" t="0" r="2540" b="5080"/>
            <wp:docPr id="33" name="Picture 33" title=""/>
            <wp:cNvGraphicFramePr>
              <a:graphicFrameLocks noChangeAspect="1"/>
            </wp:cNvGraphicFramePr>
            <a:graphic>
              <a:graphicData uri="http://schemas.openxmlformats.org/drawingml/2006/picture">
                <pic:pic>
                  <pic:nvPicPr>
                    <pic:cNvPr id="0" name="Picture 33"/>
                    <pic:cNvPicPr/>
                  </pic:nvPicPr>
                  <pic:blipFill>
                    <a:blip r:embed="R81115dc76c074f1a">
                      <a:extLst>
                        <a:ext xmlns:a="http://schemas.openxmlformats.org/drawingml/2006/main" uri="{28A0092B-C50C-407E-A947-70E740481C1C}">
                          <a14:useLocalDpi val="0"/>
                        </a:ext>
                      </a:extLst>
                    </a:blip>
                    <a:stretch>
                      <a:fillRect/>
                    </a:stretch>
                  </pic:blipFill>
                  <pic:spPr>
                    <a:xfrm rot="0" flipH="0" flipV="0">
                      <a:off x="0" y="0"/>
                      <a:ext cx="5731510" cy="337820"/>
                    </a:xfrm>
                    <a:prstGeom prst="rect">
                      <a:avLst/>
                    </a:prstGeom>
                  </pic:spPr>
                </pic:pic>
              </a:graphicData>
            </a:graphic>
          </wp:inline>
        </w:drawing>
      </w:r>
      <w:r w:rsidR="009858CC">
        <w:rPr/>
        <w:t xml:space="preserve">This function should output the following details to the console screen:  </w:t>
      </w:r>
    </w:p>
    <w:p w:rsidR="009858CC" w:rsidP="00A301E8" w:rsidRDefault="009858CC" w14:paraId="061833D3" w14:textId="77777777">
      <w:pPr>
        <w:spacing w:line="240" w:lineRule="auto"/>
        <w:ind w:left="720"/>
      </w:pPr>
      <w:r>
        <w:t>1.</w:t>
      </w:r>
      <w:r>
        <w:tab/>
      </w:r>
      <w:r>
        <w:t>num1 value.</w:t>
      </w:r>
    </w:p>
    <w:p w:rsidR="009858CC" w:rsidP="00A301E8" w:rsidRDefault="009858CC" w14:paraId="6988C711" w14:textId="77777777">
      <w:pPr>
        <w:spacing w:line="240" w:lineRule="auto"/>
        <w:ind w:left="720"/>
      </w:pPr>
      <w:r>
        <w:t>2.</w:t>
      </w:r>
      <w:r>
        <w:tab/>
      </w:r>
      <w:r>
        <w:t>num1 address in memory.</w:t>
      </w:r>
    </w:p>
    <w:p w:rsidR="009858CC" w:rsidP="00A301E8" w:rsidRDefault="009858CC" w14:paraId="3F49D7D4" w14:textId="77777777">
      <w:pPr>
        <w:spacing w:line="240" w:lineRule="auto"/>
        <w:ind w:left="720"/>
      </w:pPr>
      <w:r>
        <w:t>3.</w:t>
      </w:r>
      <w:r>
        <w:tab/>
      </w:r>
      <w:r>
        <w:t xml:space="preserve">num2 value. </w:t>
      </w:r>
    </w:p>
    <w:p w:rsidR="009858CC" w:rsidP="00A301E8" w:rsidRDefault="009858CC" w14:paraId="0EE9B523" w14:textId="77777777">
      <w:pPr>
        <w:spacing w:line="240" w:lineRule="auto"/>
        <w:ind w:left="720"/>
      </w:pPr>
      <w:r>
        <w:t>4.</w:t>
      </w:r>
      <w:r>
        <w:tab/>
      </w:r>
      <w:r>
        <w:t>num2 address in memory.</w:t>
      </w:r>
    </w:p>
    <w:p w:rsidR="009858CC" w:rsidP="00A301E8" w:rsidRDefault="009858CC" w14:paraId="36D6C061" w14:textId="77777777">
      <w:pPr>
        <w:spacing w:line="240" w:lineRule="auto"/>
        <w:ind w:left="720"/>
      </w:pPr>
      <w:r>
        <w:t>5.</w:t>
      </w:r>
      <w:r>
        <w:tab/>
      </w:r>
      <w:r>
        <w:t>pNum value (the address it currently holds)</w:t>
      </w:r>
    </w:p>
    <w:p w:rsidR="009858CC" w:rsidP="00A301E8" w:rsidRDefault="009858CC" w14:paraId="679F19B6" w14:textId="77777777">
      <w:pPr>
        <w:spacing w:line="240" w:lineRule="auto"/>
        <w:ind w:left="720"/>
      </w:pPr>
      <w:r>
        <w:t>6.</w:t>
      </w:r>
      <w:r>
        <w:tab/>
      </w:r>
      <w:r>
        <w:t>pNum dereferenced value.</w:t>
      </w:r>
    </w:p>
    <w:p w:rsidR="009858CC" w:rsidP="00A301E8" w:rsidRDefault="009858CC" w14:paraId="5DAA381A" w14:textId="77777777">
      <w:pPr>
        <w:spacing w:line="240" w:lineRule="auto"/>
        <w:ind w:left="720"/>
      </w:pPr>
      <w:r>
        <w:t>7.</w:t>
      </w:r>
      <w:r>
        <w:tab/>
      </w:r>
      <w:r>
        <w:t>pNum address in memory.</w:t>
      </w:r>
    </w:p>
    <w:p w:rsidR="009858CC" w:rsidP="009858CC" w:rsidRDefault="009858CC" w14:paraId="6637273E" w14:textId="77777777">
      <w:pPr>
        <w:spacing w:line="360" w:lineRule="auto"/>
      </w:pPr>
    </w:p>
    <w:p w:rsidR="009858CC" w:rsidP="009858CC" w:rsidRDefault="009858CC" w14:paraId="6CE961A4" w14:textId="77777777">
      <w:pPr>
        <w:spacing w:line="360" w:lineRule="auto"/>
      </w:pPr>
      <w:r>
        <w:t>Ensure the output is referring to num1, num2 and pNum and not local copies. This is where the function prototype is crucial. Your output must be clear. I’d recommend outputting some text to explain each of the above.</w:t>
      </w:r>
    </w:p>
    <w:p w:rsidR="009858CC" w:rsidP="009858CC" w:rsidRDefault="009858CC" w14:paraId="3B1B735E" w14:textId="283F95A8">
      <w:pPr>
        <w:spacing w:line="360" w:lineRule="auto"/>
      </w:pPr>
      <w:r>
        <w:t>Back in the main() function</w:t>
      </w:r>
      <w:r w:rsidR="00632B93">
        <w:t xml:space="preserve"> call outputDetails</w:t>
      </w:r>
      <w:r w:rsidR="008A21AB">
        <w:t>. Next you are to</w:t>
      </w:r>
      <w:r>
        <w:t xml:space="preserve"> reassign the pointer to point at num2 and output the same as above by calling your outputDetails() function.</w:t>
      </w:r>
      <w:r w:rsidR="008A21AB">
        <w:t xml:space="preserve"> Might be useful to add a message </w:t>
      </w:r>
      <w:r w:rsidR="002D2A50">
        <w:t>stating the pointe change before calling outputDetails again.</w:t>
      </w:r>
    </w:p>
    <w:p w:rsidR="007F19E1" w:rsidP="009858CC" w:rsidRDefault="009858CC" w14:paraId="278DCECA" w14:textId="4CE1EB96">
      <w:pPr>
        <w:spacing w:line="360" w:lineRule="auto"/>
        <w:rPr>
          <w:color w:val="FF0000"/>
        </w:rPr>
      </w:pPr>
      <w:r w:rsidRPr="00601399">
        <w:rPr>
          <w:color w:val="FF0000"/>
        </w:rPr>
        <w:t>Remember to set the pointer to point at nothing once you have finished with it.</w:t>
      </w:r>
    </w:p>
    <w:p w:rsidR="00D544D7" w:rsidP="009858CC" w:rsidRDefault="00D544D7" w14:paraId="1217C3BE" w14:textId="1408C796">
      <w:pPr>
        <w:spacing w:line="360" w:lineRule="auto"/>
        <w:rPr>
          <w:b/>
          <w:bCs/>
        </w:rPr>
      </w:pPr>
      <w:r w:rsidRPr="00990615">
        <w:rPr>
          <w:b/>
          <w:bCs/>
        </w:rPr>
        <w:t xml:space="preserve">Program </w:t>
      </w:r>
      <w:r w:rsidRPr="00990615" w:rsidR="00990615">
        <w:rPr>
          <w:b/>
          <w:bCs/>
        </w:rPr>
        <w:t>35: Source Code</w:t>
      </w:r>
    </w:p>
    <w:p w:rsidR="00990615" w:rsidP="009858CC" w:rsidRDefault="00990615" w14:paraId="2FDD8E66" w14:textId="61ACAEC7">
      <w:pPr>
        <w:spacing w:line="360" w:lineRule="auto"/>
        <w:rPr>
          <w:b/>
          <w:bCs/>
        </w:rPr>
      </w:pPr>
    </w:p>
    <w:p w:rsidRPr="00990615" w:rsidR="00990615" w:rsidP="009858CC" w:rsidRDefault="00990615" w14:paraId="38B9EC53" w14:textId="19B52781">
      <w:pPr>
        <w:spacing w:line="360" w:lineRule="auto"/>
        <w:rPr>
          <w:b/>
          <w:bCs/>
        </w:rPr>
      </w:pPr>
      <w:r>
        <w:rPr>
          <w:b/>
          <w:bCs/>
        </w:rPr>
        <w:t>Program 35: Output Screenshot</w:t>
      </w:r>
    </w:p>
    <w:p w:rsidR="00601399" w:rsidP="009858CC" w:rsidRDefault="00601399" w14:paraId="18B0A796" w14:textId="4C19D7D8">
      <w:pPr>
        <w:spacing w:line="360" w:lineRule="auto"/>
        <w:rPr>
          <w:b/>
          <w:bCs/>
        </w:rPr>
      </w:pPr>
    </w:p>
    <w:p w:rsidR="00601399" w:rsidP="00601399" w:rsidRDefault="00601399" w14:paraId="11861DA1" w14:textId="6EB7F9E3">
      <w:pPr>
        <w:pStyle w:val="Title"/>
        <w:jc w:val="center"/>
        <w:rPr>
          <w:rStyle w:val="Strong"/>
          <w:b w:val="0"/>
          <w:bCs w:val="0"/>
        </w:rPr>
      </w:pPr>
      <w:r>
        <w:rPr>
          <w:rStyle w:val="Strong"/>
          <w:b w:val="0"/>
          <w:bCs w:val="0"/>
        </w:rPr>
        <w:t>Chapter 1</w:t>
      </w:r>
      <w:r>
        <w:rPr>
          <w:rStyle w:val="Strong"/>
          <w:b w:val="0"/>
          <w:bCs w:val="0"/>
        </w:rPr>
        <w:t>3</w:t>
      </w:r>
      <w:r>
        <w:rPr>
          <w:rStyle w:val="Strong"/>
          <w:b w:val="0"/>
          <w:bCs w:val="0"/>
        </w:rPr>
        <w:t xml:space="preserve">: </w:t>
      </w:r>
      <w:r>
        <w:rPr>
          <w:rStyle w:val="Strong"/>
          <w:b w:val="0"/>
          <w:bCs w:val="0"/>
        </w:rPr>
        <w:t>References</w:t>
      </w:r>
    </w:p>
    <w:p w:rsidRPr="00592BB2" w:rsidR="00592BB2" w:rsidP="00592BB2" w:rsidRDefault="00592BB2" w14:paraId="22FA7553" w14:textId="77777777"/>
    <w:p w:rsidRPr="00A91F0C" w:rsidR="00592BB2" w:rsidP="00592BB2" w:rsidRDefault="00592BB2" w14:paraId="283BCE1B" w14:textId="77777777">
      <w:pPr>
        <w:spacing w:line="360" w:lineRule="auto"/>
      </w:pPr>
      <w:r w:rsidRPr="00A91F0C">
        <w:t xml:space="preserve">References are another way of referring to a variable, but with a different name. The way this works is similar to pointers, but without all the messy syntax. </w:t>
      </w:r>
    </w:p>
    <w:p w:rsidRPr="00592BB2" w:rsidR="00592BB2" w:rsidP="00592BB2" w:rsidRDefault="00592BB2" w14:paraId="00E896B0" w14:textId="77777777">
      <w:pPr>
        <w:spacing w:line="360" w:lineRule="auto"/>
        <w:rPr>
          <w:b/>
          <w:bCs/>
        </w:rPr>
      </w:pPr>
      <w:r w:rsidRPr="00592BB2">
        <w:rPr>
          <w:b/>
          <w:bCs/>
        </w:rPr>
        <w:t>So, what is a reference?</w:t>
      </w:r>
    </w:p>
    <w:p w:rsidRPr="00A91F0C" w:rsidR="00592BB2" w:rsidP="00592BB2" w:rsidRDefault="00592BB2" w14:paraId="1B516EA2" w14:textId="33FD9C59">
      <w:pPr>
        <w:spacing w:line="360" w:lineRule="auto"/>
      </w:pPr>
      <w:r w:rsidRPr="00A91F0C">
        <w:t>A reference is an alias to an existing variable. The reference will store a memory address to the variable it is referring to and enable you to change its contents</w:t>
      </w:r>
      <w:r w:rsidR="006F672A">
        <w:t>, unlike a pointer, a reference shares its address with the linked variable</w:t>
      </w:r>
      <w:r w:rsidR="00CC0DD6">
        <w:t>, whereas a pointer is its own separate entity</w:t>
      </w:r>
      <w:r w:rsidRPr="00A91F0C">
        <w:t>. This is particularly useful with regards to functions.</w:t>
      </w:r>
    </w:p>
    <w:p w:rsidRPr="00592BB2" w:rsidR="00592BB2" w:rsidP="00592BB2" w:rsidRDefault="00592BB2" w14:paraId="54C9E106" w14:textId="77777777">
      <w:pPr>
        <w:spacing w:line="360" w:lineRule="auto"/>
        <w:rPr>
          <w:b/>
          <w:bCs/>
        </w:rPr>
      </w:pPr>
      <w:r w:rsidRPr="00592BB2">
        <w:rPr>
          <w:b/>
          <w:bCs/>
        </w:rPr>
        <w:t>Why not just use pointers?</w:t>
      </w:r>
    </w:p>
    <w:p w:rsidRPr="00A91F0C" w:rsidR="00592BB2" w:rsidP="00592BB2" w:rsidRDefault="00592BB2" w14:paraId="762DDA5B" w14:textId="77777777">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rsidR="00601399" w:rsidP="00592BB2" w:rsidRDefault="00592BB2" w14:paraId="167A55B5" w14:textId="1ED91286">
      <w:pPr>
        <w:spacing w:line="360" w:lineRule="auto"/>
      </w:pPr>
      <w:r w:rsidRPr="00A91F0C">
        <w:t>The advice should be to use references when you can and use pointers when you must.</w:t>
      </w:r>
    </w:p>
    <w:p w:rsidR="00880DBC" w:rsidP="00592BB2" w:rsidRDefault="00880DBC" w14:paraId="08A86AA9" w14:textId="53264463">
      <w:pPr>
        <w:spacing w:line="360" w:lineRule="auto"/>
        <w:rPr>
          <w:b/>
          <w:bCs/>
        </w:rPr>
      </w:pPr>
      <w:r>
        <w:rPr>
          <w:b/>
          <w:bCs/>
        </w:rPr>
        <w:lastRenderedPageBreak/>
        <w:t>Example: Declaring and initialising references.</w:t>
      </w:r>
    </w:p>
    <w:p w:rsidR="00880DBC" w:rsidP="00592BB2" w:rsidRDefault="00C43DD3" w14:paraId="7E1A7482" w14:textId="7AD6E436">
      <w:pPr>
        <w:spacing w:line="360" w:lineRule="auto"/>
      </w:pPr>
      <w:r w:rsidRPr="00C43DD3">
        <w:t>The only difference in declaration of a reference variable when compared to a normal variable is the use of the’&amp;’ symbol. It must also be set to refer to another variable immediately. See below:</w:t>
      </w:r>
    </w:p>
    <w:p w:rsidR="00571D48" w:rsidP="001F3EA9" w:rsidRDefault="001F3EA9" w14:paraId="20FDEE72" w14:textId="5E9E40C8">
      <w:pPr>
        <w:spacing w:line="360" w:lineRule="auto"/>
        <w:jc w:val="center"/>
      </w:pPr>
      <w:r w:rsidR="001F3EA9">
        <w:drawing>
          <wp:inline wp14:editId="7FD6B3D7" wp14:anchorId="7D5C4558">
            <wp:extent cx="2181529" cy="619211"/>
            <wp:effectExtent l="0" t="0" r="9525" b="9525"/>
            <wp:docPr id="34" name="Picture 34" title=""/>
            <wp:cNvGraphicFramePr>
              <a:graphicFrameLocks noChangeAspect="1"/>
            </wp:cNvGraphicFramePr>
            <a:graphic>
              <a:graphicData uri="http://schemas.openxmlformats.org/drawingml/2006/picture">
                <pic:pic>
                  <pic:nvPicPr>
                    <pic:cNvPr id="0" name="Picture 34"/>
                    <pic:cNvPicPr/>
                  </pic:nvPicPr>
                  <pic:blipFill>
                    <a:blip r:embed="Rbfcab36ed2a54de6">
                      <a:extLst>
                        <a:ext xmlns:a="http://schemas.openxmlformats.org/drawingml/2006/main" uri="{28A0092B-C50C-407E-A947-70E740481C1C}">
                          <a14:useLocalDpi val="0"/>
                        </a:ext>
                      </a:extLst>
                    </a:blip>
                    <a:stretch>
                      <a:fillRect/>
                    </a:stretch>
                  </pic:blipFill>
                  <pic:spPr>
                    <a:xfrm rot="0" flipH="0" flipV="0">
                      <a:off x="0" y="0"/>
                      <a:ext cx="2181529" cy="619211"/>
                    </a:xfrm>
                    <a:prstGeom prst="rect">
                      <a:avLst/>
                    </a:prstGeom>
                  </pic:spPr>
                </pic:pic>
              </a:graphicData>
            </a:graphic>
          </wp:inline>
        </w:drawing>
      </w:r>
    </w:p>
    <w:p w:rsidR="001F3EA9" w:rsidP="001F3EA9" w:rsidRDefault="0061695C" w14:paraId="78281B42" w14:textId="39825237">
      <w:pPr>
        <w:spacing w:line="360" w:lineRule="auto"/>
      </w:pPr>
      <w:r>
        <w:t>Notice the naming convention</w:t>
      </w:r>
      <w:r w:rsidR="00285BF2">
        <w:t xml:space="preserve">; pointers tend to start with a small p, references start with a small r. This isn’t strictly </w:t>
      </w:r>
      <w:r w:rsidR="00275138">
        <w:t>necessary,</w:t>
      </w:r>
      <w:r w:rsidR="00285BF2">
        <w:t xml:space="preserve"> but it is good practice so when reading </w:t>
      </w:r>
      <w:r w:rsidR="005B7D59">
        <w:t>code,</w:t>
      </w:r>
      <w:r w:rsidR="00285BF2">
        <w:t xml:space="preserve"> it is easy to spot which </w:t>
      </w:r>
      <w:r w:rsidR="00275138">
        <w:t>is</w:t>
      </w:r>
      <w:r w:rsidR="00285BF2">
        <w:t xml:space="preserve"> </w:t>
      </w:r>
      <w:r w:rsidR="00275138">
        <w:t xml:space="preserve">which. </w:t>
      </w:r>
      <w:r w:rsidR="005B7D59">
        <w:t xml:space="preserve">The other obvious change is the use of the &amp; rather than the * after the data type when </w:t>
      </w:r>
      <w:r w:rsidR="00B01A59">
        <w:t>declaring one.</w:t>
      </w:r>
    </w:p>
    <w:p w:rsidR="00D544D7" w:rsidP="001F3EA9" w:rsidRDefault="00D544D7" w14:paraId="5798DAA0" w14:textId="3DED4506">
      <w:pPr>
        <w:spacing w:line="360" w:lineRule="auto"/>
        <w:rPr>
          <w:b/>
          <w:bCs/>
        </w:rPr>
      </w:pPr>
      <w:r>
        <w:rPr>
          <w:b/>
          <w:bCs/>
        </w:rPr>
        <w:t>Example: Passing</w:t>
      </w:r>
      <w:r w:rsidR="00F93A26">
        <w:rPr>
          <w:b/>
          <w:bCs/>
        </w:rPr>
        <w:t xml:space="preserve"> </w:t>
      </w:r>
      <w:r w:rsidR="00487B87">
        <w:rPr>
          <w:b/>
          <w:bCs/>
        </w:rPr>
        <w:t>b</w:t>
      </w:r>
      <w:r>
        <w:rPr>
          <w:b/>
          <w:bCs/>
        </w:rPr>
        <w:t>y</w:t>
      </w:r>
      <w:r w:rsidR="00F93A26">
        <w:rPr>
          <w:b/>
          <w:bCs/>
        </w:rPr>
        <w:t xml:space="preserve"> </w:t>
      </w:r>
      <w:r>
        <w:rPr>
          <w:b/>
          <w:bCs/>
        </w:rPr>
        <w:t>Reference</w:t>
      </w:r>
    </w:p>
    <w:p w:rsidR="00F93A26" w:rsidP="000C139F" w:rsidRDefault="000C139F" w14:paraId="190FEBA0" w14:textId="4FE73A7E">
      <w:pPr>
        <w:jc w:val="center"/>
      </w:pPr>
      <w:r w:rsidR="000C139F">
        <w:drawing>
          <wp:inline wp14:editId="65FFDC73" wp14:anchorId="62C19DC1">
            <wp:extent cx="4839375" cy="4220164"/>
            <wp:effectExtent l="0" t="0" r="0" b="9525"/>
            <wp:docPr id="35" name="Picture 35" title=""/>
            <wp:cNvGraphicFramePr>
              <a:graphicFrameLocks noChangeAspect="1"/>
            </wp:cNvGraphicFramePr>
            <a:graphic>
              <a:graphicData uri="http://schemas.openxmlformats.org/drawingml/2006/picture">
                <pic:pic>
                  <pic:nvPicPr>
                    <pic:cNvPr id="0" name="Picture 35"/>
                    <pic:cNvPicPr/>
                  </pic:nvPicPr>
                  <pic:blipFill>
                    <a:blip r:embed="R42a823d899ab4f2c">
                      <a:extLst>
                        <a:ext xmlns:a="http://schemas.openxmlformats.org/drawingml/2006/main" uri="{28A0092B-C50C-407E-A947-70E740481C1C}">
                          <a14:useLocalDpi val="0"/>
                        </a:ext>
                      </a:extLst>
                    </a:blip>
                    <a:stretch>
                      <a:fillRect/>
                    </a:stretch>
                  </pic:blipFill>
                  <pic:spPr>
                    <a:xfrm rot="0" flipH="0" flipV="0">
                      <a:off x="0" y="0"/>
                      <a:ext cx="4839375" cy="4220164"/>
                    </a:xfrm>
                    <a:prstGeom prst="rect">
                      <a:avLst/>
                    </a:prstGeom>
                  </pic:spPr>
                </pic:pic>
              </a:graphicData>
            </a:graphic>
          </wp:inline>
        </w:drawing>
      </w:r>
    </w:p>
    <w:p w:rsidR="002E5037" w:rsidP="000C139F" w:rsidRDefault="002E5037" w14:paraId="59EF3AEC" w14:textId="77777777">
      <w:pPr>
        <w:rPr>
          <w:b/>
          <w:bCs/>
        </w:rPr>
      </w:pPr>
      <w:r>
        <w:rPr>
          <w:b/>
          <w:bCs/>
        </w:rPr>
        <w:t xml:space="preserve">Output: </w:t>
      </w:r>
    </w:p>
    <w:p w:rsidR="000C139F" w:rsidP="002E5037" w:rsidRDefault="002E5037" w14:paraId="74BBE630" w14:textId="49B44587">
      <w:pPr>
        <w:ind w:firstLine="720"/>
        <w:rPr>
          <w:b/>
          <w:bCs/>
        </w:rPr>
      </w:pPr>
      <w:r w:rsidR="002E5037">
        <w:drawing>
          <wp:inline wp14:editId="5996C364" wp14:anchorId="79F7914D">
            <wp:extent cx="1283695" cy="504825"/>
            <wp:effectExtent l="0" t="0" r="0" b="0"/>
            <wp:docPr id="37" name="Picture 37" title=""/>
            <wp:cNvGraphicFramePr>
              <a:graphicFrameLocks noChangeAspect="1"/>
            </wp:cNvGraphicFramePr>
            <a:graphic>
              <a:graphicData uri="http://schemas.openxmlformats.org/drawingml/2006/picture">
                <pic:pic>
                  <pic:nvPicPr>
                    <pic:cNvPr id="0" name="Picture 37"/>
                    <pic:cNvPicPr/>
                  </pic:nvPicPr>
                  <pic:blipFill>
                    <a:blip r:embed="Rfd73042fd6374871">
                      <a:extLst>
                        <a:ext xmlns:a="http://schemas.openxmlformats.org/drawingml/2006/main" uri="{28A0092B-C50C-407E-A947-70E740481C1C}">
                          <a14:useLocalDpi val="0"/>
                        </a:ext>
                      </a:extLst>
                    </a:blip>
                    <a:stretch>
                      <a:fillRect/>
                    </a:stretch>
                  </pic:blipFill>
                  <pic:spPr>
                    <a:xfrm rot="0" flipH="0" flipV="0">
                      <a:off x="0" y="0"/>
                      <a:ext cx="1283695" cy="504825"/>
                    </a:xfrm>
                    <a:prstGeom prst="rect">
                      <a:avLst/>
                    </a:prstGeom>
                  </pic:spPr>
                </pic:pic>
              </a:graphicData>
            </a:graphic>
          </wp:inline>
        </w:drawing>
      </w:r>
    </w:p>
    <w:p w:rsidR="002E5037" w:rsidP="002E5037" w:rsidRDefault="00E34BB6" w14:paraId="23DC250F" w14:textId="053DADFA">
      <w:r w:rsidRPr="00E34BB6">
        <w:t>Notice how the reference is used as though it were a normal variable.</w:t>
      </w:r>
    </w:p>
    <w:p w:rsidR="00851CAB" w:rsidP="008D58CC" w:rsidRDefault="00851CAB" w14:paraId="2A47F43D" w14:textId="4F31EE92">
      <w:pPr>
        <w:spacing w:line="360" w:lineRule="auto"/>
        <w:rPr>
          <w:b/>
          <w:bCs/>
        </w:rPr>
      </w:pPr>
      <w:r>
        <w:rPr>
          <w:b/>
          <w:bCs/>
        </w:rPr>
        <w:lastRenderedPageBreak/>
        <w:t>Example: Swapping by Reference</w:t>
      </w:r>
    </w:p>
    <w:p w:rsidR="00CA262B" w:rsidP="008D58CC" w:rsidRDefault="008D58CC" w14:paraId="49D22B1D" w14:textId="51436158">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rsidR="00526066">
        <w:t xml:space="preserve"> You used these incidentally </w:t>
      </w:r>
      <w:r w:rsidR="00F96E6E">
        <w:t>in program 35</w:t>
      </w:r>
      <w:r w:rsidR="00BD09CE">
        <w:t xml:space="preserve"> for the output</w:t>
      </w:r>
      <w:r w:rsidR="007A5046">
        <w:t>.</w:t>
      </w:r>
    </w:p>
    <w:p w:rsidR="00BD09CE" w:rsidP="008D58CC" w:rsidRDefault="00CA262B" w14:paraId="6674670D" w14:textId="77777777">
      <w:pPr>
        <w:spacing w:line="360" w:lineRule="auto"/>
      </w:pPr>
      <w:r w:rsidR="00CA262B">
        <w:drawing>
          <wp:inline wp14:editId="516BB156" wp14:anchorId="719C785E">
            <wp:extent cx="5731510" cy="3846195"/>
            <wp:effectExtent l="0" t="0" r="2540" b="1905"/>
            <wp:docPr id="38" name="Picture 38" title=""/>
            <wp:cNvGraphicFramePr>
              <a:graphicFrameLocks noChangeAspect="1"/>
            </wp:cNvGraphicFramePr>
            <a:graphic>
              <a:graphicData uri="http://schemas.openxmlformats.org/drawingml/2006/picture">
                <pic:pic>
                  <pic:nvPicPr>
                    <pic:cNvPr id="0" name="Picture 38"/>
                    <pic:cNvPicPr/>
                  </pic:nvPicPr>
                  <pic:blipFill>
                    <a:blip r:embed="Ra58312ec49054725">
                      <a:extLst>
                        <a:ext xmlns:a="http://schemas.openxmlformats.org/drawingml/2006/main" uri="{28A0092B-C50C-407E-A947-70E740481C1C}">
                          <a14:useLocalDpi val="0"/>
                        </a:ext>
                      </a:extLst>
                    </a:blip>
                    <a:stretch>
                      <a:fillRect/>
                    </a:stretch>
                  </pic:blipFill>
                  <pic:spPr>
                    <a:xfrm rot="0" flipH="0" flipV="0">
                      <a:off x="0" y="0"/>
                      <a:ext cx="5731510" cy="3846195"/>
                    </a:xfrm>
                    <a:prstGeom prst="rect">
                      <a:avLst/>
                    </a:prstGeom>
                  </pic:spPr>
                </pic:pic>
              </a:graphicData>
            </a:graphic>
          </wp:inline>
        </w:drawing>
      </w:r>
    </w:p>
    <w:p w:rsidR="008D58CC" w:rsidP="008D58CC" w:rsidRDefault="00BD09CE" w14:paraId="499A2B7C" w14:textId="118A838D">
      <w:pPr>
        <w:spacing w:line="360" w:lineRule="auto"/>
      </w:pPr>
      <w:r w:rsidR="00BD09CE">
        <w:drawing>
          <wp:inline wp14:editId="643C50D2" wp14:anchorId="65F2E559">
            <wp:extent cx="5731510" cy="3930015"/>
            <wp:effectExtent l="0" t="0" r="2540" b="0"/>
            <wp:docPr id="39" name="Picture 39" title=""/>
            <wp:cNvGraphicFramePr>
              <a:graphicFrameLocks noChangeAspect="1"/>
            </wp:cNvGraphicFramePr>
            <a:graphic>
              <a:graphicData uri="http://schemas.openxmlformats.org/drawingml/2006/picture">
                <pic:pic>
                  <pic:nvPicPr>
                    <pic:cNvPr id="0" name="Picture 39"/>
                    <pic:cNvPicPr/>
                  </pic:nvPicPr>
                  <pic:blipFill>
                    <a:blip r:embed="R9b7c3e15e8c34475">
                      <a:extLst>
                        <a:ext xmlns:a="http://schemas.openxmlformats.org/drawingml/2006/main" uri="{28A0092B-C50C-407E-A947-70E740481C1C}">
                          <a14:useLocalDpi val="0"/>
                        </a:ext>
                      </a:extLst>
                    </a:blip>
                    <a:stretch>
                      <a:fillRect/>
                    </a:stretch>
                  </pic:blipFill>
                  <pic:spPr>
                    <a:xfrm rot="0" flipH="0" flipV="0">
                      <a:off x="0" y="0"/>
                      <a:ext cx="5731510" cy="3930015"/>
                    </a:xfrm>
                    <a:prstGeom prst="rect">
                      <a:avLst/>
                    </a:prstGeom>
                  </pic:spPr>
                </pic:pic>
              </a:graphicData>
            </a:graphic>
          </wp:inline>
        </w:drawing>
      </w:r>
      <w:r w:rsidR="00526066">
        <w:rPr/>
        <w:t xml:space="preserve"> </w:t>
      </w:r>
    </w:p>
    <w:p w:rsidR="00366EE2" w:rsidP="00366EE2" w:rsidRDefault="00366EE2" w14:paraId="31B7E962" w14:textId="77777777">
      <w:r>
        <w:t>Run the program and examine the output to help you understand what is happening.</w:t>
      </w:r>
    </w:p>
    <w:p w:rsidRPr="00366EE2" w:rsidR="005A7965" w:rsidP="00366EE2" w:rsidRDefault="005A7965" w14:paraId="147D4552" w14:textId="4B19A410">
      <w:r w:rsidRPr="00C502ED">
        <w:rPr>
          <w:b/>
          <w:bCs/>
        </w:rPr>
        <w:t xml:space="preserve">Program </w:t>
      </w:r>
      <w:r w:rsidRPr="00C502ED" w:rsidR="00C502ED">
        <w:rPr>
          <w:b/>
          <w:bCs/>
        </w:rPr>
        <w:t>36: Using References</w:t>
      </w:r>
    </w:p>
    <w:p w:rsidR="0004483D" w:rsidP="0004483D" w:rsidRDefault="0004483D" w14:paraId="515E1371" w14:textId="76AD993E">
      <w:pPr>
        <w:spacing w:line="360" w:lineRule="auto"/>
      </w:pPr>
      <w:r>
        <w:t>Write a program that creates an int variable called num</w:t>
      </w:r>
      <w:r w:rsidR="00222D53">
        <w:t xml:space="preserve"> and has two functions</w:t>
      </w:r>
      <w:r w:rsidR="00F61266">
        <w:t>, one for plus25, one for minus25</w:t>
      </w:r>
      <w:r>
        <w:t xml:space="preserve">. Next create a reference to num called rNum; All the below tasks </w:t>
      </w:r>
      <w:r w:rsidRPr="008C425D">
        <w:rPr>
          <w:b/>
          <w:bCs/>
        </w:rPr>
        <w:t>must</w:t>
      </w:r>
      <w:r>
        <w:t xml:space="preserve"> be done on the </w:t>
      </w:r>
      <w:r w:rsidRPr="00F61266">
        <w:rPr>
          <w:b/>
          <w:bCs/>
        </w:rPr>
        <w:t>reference</w:t>
      </w:r>
      <w:r>
        <w:t xml:space="preserve">, with the output of </w:t>
      </w:r>
      <w:r w:rsidRPr="008C425D">
        <w:rPr>
          <w:b/>
          <w:bCs/>
        </w:rPr>
        <w:t>num</w:t>
      </w:r>
      <w:r>
        <w:t xml:space="preserve"> shown.</w:t>
      </w:r>
    </w:p>
    <w:p w:rsidR="0004483D" w:rsidP="0004483D" w:rsidRDefault="0004483D" w14:paraId="211CC133" w14:textId="77777777">
      <w:pPr>
        <w:spacing w:line="360" w:lineRule="auto"/>
      </w:pPr>
    </w:p>
    <w:p w:rsidR="0004483D" w:rsidP="008C425D" w:rsidRDefault="0004483D" w14:paraId="672C91A0" w14:textId="77777777">
      <w:pPr>
        <w:spacing w:line="240" w:lineRule="auto"/>
        <w:ind w:left="720"/>
      </w:pPr>
      <w:r>
        <w:t>1.</w:t>
      </w:r>
      <w:r>
        <w:tab/>
      </w:r>
      <w:r>
        <w:t>Ask the user to input a number and store it in num.</w:t>
      </w:r>
    </w:p>
    <w:p w:rsidR="0004483D" w:rsidP="008C425D" w:rsidRDefault="0004483D" w14:paraId="33DB87A2" w14:textId="77777777">
      <w:pPr>
        <w:spacing w:line="240" w:lineRule="auto"/>
        <w:ind w:left="720"/>
      </w:pPr>
      <w:r>
        <w:t>2.</w:t>
      </w:r>
      <w:r>
        <w:tab/>
      </w:r>
      <w:r>
        <w:t>Output the value of num.</w:t>
      </w:r>
    </w:p>
    <w:p w:rsidR="0004483D" w:rsidP="008C425D" w:rsidRDefault="0004483D" w14:paraId="07EF29E5" w14:textId="166E98E2">
      <w:pPr>
        <w:spacing w:line="240" w:lineRule="auto"/>
        <w:ind w:left="720"/>
      </w:pPr>
      <w:r>
        <w:t>3.</w:t>
      </w:r>
      <w:r>
        <w:tab/>
      </w:r>
      <w:r>
        <w:t>Add 25 to the current value stored in num</w:t>
      </w:r>
      <w:r w:rsidR="00064F08">
        <w:t xml:space="preserve"> by using rNum</w:t>
      </w:r>
      <w:r w:rsidR="00610C25">
        <w:t xml:space="preserve"> in the function</w:t>
      </w:r>
      <w:r>
        <w:t>.</w:t>
      </w:r>
    </w:p>
    <w:p w:rsidR="0004483D" w:rsidP="008C425D" w:rsidRDefault="0004483D" w14:paraId="7D26FA13" w14:textId="77777777">
      <w:pPr>
        <w:spacing w:line="240" w:lineRule="auto"/>
        <w:ind w:left="720"/>
      </w:pPr>
      <w:r>
        <w:t>4.</w:t>
      </w:r>
      <w:r>
        <w:tab/>
      </w:r>
      <w:r>
        <w:t>Output num.</w:t>
      </w:r>
    </w:p>
    <w:p w:rsidR="0004483D" w:rsidP="008C425D" w:rsidRDefault="0004483D" w14:paraId="5B549A78" w14:textId="77777777">
      <w:pPr>
        <w:spacing w:line="240" w:lineRule="auto"/>
        <w:ind w:left="720"/>
      </w:pPr>
      <w:r>
        <w:t>5.</w:t>
      </w:r>
      <w:r>
        <w:tab/>
      </w:r>
      <w:r>
        <w:t>Ask the user to input another number and store this in num.</w:t>
      </w:r>
    </w:p>
    <w:p w:rsidR="0004483D" w:rsidP="008C425D" w:rsidRDefault="0004483D" w14:paraId="57B6D944" w14:textId="77777777">
      <w:pPr>
        <w:spacing w:line="240" w:lineRule="auto"/>
        <w:ind w:left="720"/>
      </w:pPr>
      <w:r>
        <w:t>6.</w:t>
      </w:r>
      <w:r>
        <w:tab/>
      </w:r>
      <w:r>
        <w:t>Output num.</w:t>
      </w:r>
    </w:p>
    <w:p w:rsidR="0004483D" w:rsidP="008C425D" w:rsidRDefault="0004483D" w14:paraId="1CB9E038" w14:textId="4DE771D2">
      <w:pPr>
        <w:spacing w:line="240" w:lineRule="auto"/>
        <w:ind w:left="720"/>
      </w:pPr>
      <w:r>
        <w:t>7.</w:t>
      </w:r>
      <w:r>
        <w:tab/>
      </w:r>
      <w:r>
        <w:t xml:space="preserve">Minus 25 from the current value of </w:t>
      </w:r>
      <w:r w:rsidR="009769FB">
        <w:t>num by using rNum in the function</w:t>
      </w:r>
      <w:r>
        <w:t>.</w:t>
      </w:r>
    </w:p>
    <w:p w:rsidR="0004483D" w:rsidP="008C425D" w:rsidRDefault="0004483D" w14:paraId="3EFB77BF" w14:textId="2849885C">
      <w:pPr>
        <w:spacing w:line="240" w:lineRule="auto"/>
        <w:ind w:left="720"/>
      </w:pPr>
      <w:r>
        <w:t>8.</w:t>
      </w:r>
      <w:r>
        <w:tab/>
      </w:r>
      <w:r>
        <w:t>Output num.</w:t>
      </w:r>
    </w:p>
    <w:p w:rsidR="00F6332A" w:rsidP="00F6332A" w:rsidRDefault="00F6332A" w14:paraId="093072D1" w14:textId="47B729E5">
      <w:pPr>
        <w:spacing w:line="240" w:lineRule="auto"/>
      </w:pPr>
      <w:r>
        <w:t>Remember, only cout num</w:t>
      </w:r>
      <w:r w:rsidR="00C72350">
        <w:t xml:space="preserve"> to show </w:t>
      </w:r>
      <w:r w:rsidR="00605198">
        <w:t>changes to rNum affect num.</w:t>
      </w:r>
    </w:p>
    <w:p w:rsidR="00612AEA" w:rsidP="00F6332A" w:rsidRDefault="00612AEA" w14:paraId="58CF168C" w14:textId="77777777">
      <w:pPr>
        <w:spacing w:line="240" w:lineRule="auto"/>
      </w:pPr>
    </w:p>
    <w:p w:rsidR="00A87EF1" w:rsidP="00F6332A" w:rsidRDefault="00A87EF1" w14:paraId="2037F76A" w14:textId="752E9E8B">
      <w:pPr>
        <w:spacing w:line="240" w:lineRule="auto"/>
        <w:rPr>
          <w:b/>
          <w:bCs/>
        </w:rPr>
      </w:pPr>
      <w:r>
        <w:rPr>
          <w:b/>
          <w:bCs/>
        </w:rPr>
        <w:t>Program 36</w:t>
      </w:r>
      <w:r w:rsidR="00612AEA">
        <w:rPr>
          <w:b/>
          <w:bCs/>
        </w:rPr>
        <w:t xml:space="preserve"> Source Code:</w:t>
      </w:r>
    </w:p>
    <w:p w:rsidR="00612AEA" w:rsidP="00F6332A" w:rsidRDefault="00612AEA" w14:paraId="1C0B964C" w14:textId="7109FE4C">
      <w:pPr>
        <w:spacing w:line="240" w:lineRule="auto"/>
        <w:rPr>
          <w:b/>
          <w:bCs/>
        </w:rPr>
      </w:pPr>
    </w:p>
    <w:p w:rsidR="009D22CE" w:rsidP="00F6332A" w:rsidRDefault="009D22CE" w14:paraId="276DA578" w14:textId="77777777">
      <w:pPr>
        <w:spacing w:line="240" w:lineRule="auto"/>
        <w:rPr>
          <w:b/>
          <w:bCs/>
        </w:rPr>
      </w:pPr>
    </w:p>
    <w:p w:rsidR="00612AEA" w:rsidP="00F6332A" w:rsidRDefault="00612AEA" w14:paraId="04253241" w14:textId="00338C5B">
      <w:pPr>
        <w:spacing w:line="240" w:lineRule="auto"/>
        <w:rPr>
          <w:b/>
          <w:bCs/>
        </w:rPr>
      </w:pPr>
      <w:r>
        <w:rPr>
          <w:b/>
          <w:bCs/>
        </w:rPr>
        <w:t>Program 36 Output Screenshot:</w:t>
      </w:r>
    </w:p>
    <w:p w:rsidR="004E238D" w:rsidP="00F6332A" w:rsidRDefault="004E238D" w14:paraId="549C3921" w14:textId="08487811">
      <w:pPr>
        <w:spacing w:line="240" w:lineRule="auto"/>
        <w:rPr>
          <w:b/>
          <w:bCs/>
        </w:rPr>
      </w:pPr>
    </w:p>
    <w:p w:rsidR="004E238D" w:rsidP="00446AC0" w:rsidRDefault="004E238D" w14:paraId="5F32D434" w14:textId="6398A376">
      <w:pPr>
        <w:spacing w:line="360" w:lineRule="auto"/>
        <w:rPr>
          <w:b/>
          <w:bCs/>
        </w:rPr>
      </w:pPr>
      <w:r>
        <w:rPr>
          <w:b/>
          <w:bCs/>
        </w:rPr>
        <w:t>Program 37: Designated Username</w:t>
      </w:r>
    </w:p>
    <w:p w:rsidR="00915B0A" w:rsidP="00446AC0" w:rsidRDefault="00915B0A" w14:paraId="71C3C15A" w14:textId="33926938">
      <w:pPr>
        <w:spacing w:line="360" w:lineRule="auto"/>
      </w:pPr>
      <w:r>
        <w:t xml:space="preserve">This program </w:t>
      </w:r>
      <w:r w:rsidR="002E3950">
        <w:t>does not</w:t>
      </w:r>
      <w:r>
        <w:t xml:space="preserve"> require a lot of </w:t>
      </w:r>
      <w:r w:rsidR="00446AC0">
        <w:t>code;</w:t>
      </w:r>
      <w:r w:rsidR="002E3950">
        <w:t xml:space="preserve"> however, </w:t>
      </w:r>
      <w:r w:rsidR="00BE35C8">
        <w:t>it</w:t>
      </w:r>
      <w:r w:rsidR="002E3950">
        <w:t xml:space="preserve"> does introduce </w:t>
      </w:r>
      <w:r w:rsidR="007D0A55">
        <w:t>new functions</w:t>
      </w:r>
      <w:r w:rsidR="003768B9">
        <w:t xml:space="preserve"> that will be used throughout your coding career</w:t>
      </w:r>
      <w:r w:rsidR="00446AC0">
        <w:t>. They are, srand() and rand()</w:t>
      </w:r>
      <w:r w:rsidR="00DC0AC8">
        <w:t>, and these are used to generate random numbers.</w:t>
      </w:r>
      <w:r w:rsidR="00A37BA8">
        <w:t xml:space="preserve"> Well, I say random</w:t>
      </w:r>
      <w:r w:rsidR="008E19F7">
        <w:t>, they aren’t truly random and creating a random device would be better</w:t>
      </w:r>
      <w:r w:rsidR="00F05909">
        <w:t xml:space="preserve"> (contact Jay if you would like an example of how to create a random device</w:t>
      </w:r>
      <w:r w:rsidR="009C78E2">
        <w:t>) but for what we need rand and srand are work perfectly well</w:t>
      </w:r>
      <w:r w:rsidR="005C3800">
        <w:t>.</w:t>
      </w:r>
    </w:p>
    <w:p w:rsidR="009561FF" w:rsidP="00446AC0" w:rsidRDefault="009561FF" w14:paraId="12DB4E48" w14:textId="5AADC40B">
      <w:pPr>
        <w:spacing w:line="360" w:lineRule="auto"/>
      </w:pPr>
      <w:r>
        <w:t xml:space="preserve">Srand is used to create a </w:t>
      </w:r>
      <w:r w:rsidRPr="00704EFA">
        <w:rPr>
          <w:i/>
          <w:iCs/>
        </w:rPr>
        <w:t>seed</w:t>
      </w:r>
      <w:r w:rsidR="00AE0B69">
        <w:t xml:space="preserve">. If the </w:t>
      </w:r>
      <w:r w:rsidRPr="00AE0B69" w:rsidR="00AE0B69">
        <w:rPr>
          <w:i/>
          <w:iCs/>
        </w:rPr>
        <w:t>seed</w:t>
      </w:r>
      <w:r w:rsidR="00AE0B69">
        <w:t xml:space="preserve"> is set to 1</w:t>
      </w:r>
      <w:r w:rsidR="004A3386">
        <w:t>, the generator</w:t>
      </w:r>
      <w:r w:rsidRPr="004A3386" w:rsidR="004A3386">
        <w:t xml:space="preserve"> reinitialized to its </w:t>
      </w:r>
      <w:r w:rsidRPr="004A3386" w:rsidR="004A3386">
        <w:t>original</w:t>
      </w:r>
      <w:r w:rsidRPr="004A3386" w:rsidR="004A3386">
        <w:t xml:space="preserve"> value and produces the same values as before any call to rand</w:t>
      </w:r>
      <w:r w:rsidR="004A3386">
        <w:t>. We use time</w:t>
      </w:r>
      <w:r w:rsidR="00702679">
        <w:t xml:space="preserve"> in our case via the </w:t>
      </w:r>
      <w:r w:rsidRPr="003127F8" w:rsidR="00702679">
        <w:rPr>
          <w:b/>
          <w:bCs/>
        </w:rPr>
        <w:t>&lt;</w:t>
      </w:r>
      <w:r w:rsidR="00BE5988">
        <w:rPr>
          <w:b/>
          <w:bCs/>
        </w:rPr>
        <w:t>c</w:t>
      </w:r>
      <w:r w:rsidRPr="003127F8" w:rsidR="00702679">
        <w:rPr>
          <w:b/>
          <w:bCs/>
        </w:rPr>
        <w:t>time&gt;</w:t>
      </w:r>
      <w:r w:rsidR="00BA1534">
        <w:t xml:space="preserve"> to create a new seed every time the program is run based of the time.</w:t>
      </w:r>
    </w:p>
    <w:p w:rsidR="00CB1BD9" w:rsidP="00446AC0" w:rsidRDefault="00CB1BD9" w14:paraId="043C2A4B" w14:textId="0FCECD6C">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srand </w:t>
      </w:r>
      <w:r w:rsidRPr="00CB1BD9">
        <w:t>to generate the series</w:t>
      </w:r>
      <w:r>
        <w:t xml:space="preserve"> of numbers.</w:t>
      </w:r>
    </w:p>
    <w:p w:rsidR="000F178C" w:rsidP="00446AC0" w:rsidRDefault="000F178C" w14:paraId="0BAB74BD" w14:textId="71810F95">
      <w:pPr>
        <w:spacing w:line="360" w:lineRule="auto"/>
      </w:pPr>
      <w:r>
        <w:t xml:space="preserve">Now, </w:t>
      </w:r>
      <w:r w:rsidR="00D50ACE">
        <w:t xml:space="preserve">the program! Create a program that </w:t>
      </w:r>
      <w:r w:rsidR="008F45AC">
        <w:t>asks the user for a username and then states</w:t>
      </w:r>
      <w:r w:rsidR="00BF5E81">
        <w:t xml:space="preserve"> that their chosen name is taken and provide them with a new one.</w:t>
      </w:r>
    </w:p>
    <w:p w:rsidR="00BF5E81" w:rsidP="00446AC0" w:rsidRDefault="00BF5E81" w14:paraId="7F3FB785" w14:textId="436731B2">
      <w:pPr>
        <w:spacing w:line="360" w:lineRule="auto"/>
      </w:pPr>
      <w:r>
        <w:tab/>
      </w:r>
      <w:r>
        <w:t>Steps:</w:t>
      </w:r>
    </w:p>
    <w:p w:rsidR="00BF5E81" w:rsidP="00BF5E81" w:rsidRDefault="00C81CCA" w14:paraId="68EA45CA" w14:textId="69ABF1E5">
      <w:pPr>
        <w:pStyle w:val="ListParagraph"/>
        <w:numPr>
          <w:ilvl w:val="0"/>
          <w:numId w:val="3"/>
        </w:numPr>
        <w:spacing w:line="360" w:lineRule="auto"/>
      </w:pPr>
      <w:r>
        <w:t>Create a function prototype that takes a string reference.</w:t>
      </w:r>
    </w:p>
    <w:p w:rsidR="00C81CCA" w:rsidP="00BF5E81" w:rsidRDefault="00C81CCA" w14:paraId="046BDF4C" w14:textId="61A461C1">
      <w:pPr>
        <w:pStyle w:val="ListParagraph"/>
        <w:numPr>
          <w:ilvl w:val="0"/>
          <w:numId w:val="3"/>
        </w:numPr>
        <w:spacing w:line="360" w:lineRule="auto"/>
      </w:pPr>
      <w:r>
        <w:t>In main, create a string</w:t>
      </w:r>
      <w:r w:rsidR="004248F5">
        <w:t xml:space="preserve"> and ask the user for name which is stored in said string</w:t>
      </w:r>
      <w:r w:rsidR="00056084">
        <w:t>.</w:t>
      </w:r>
    </w:p>
    <w:p w:rsidR="00413685" w:rsidP="00BF5E81" w:rsidRDefault="00413685" w14:paraId="73F95B2A" w14:textId="17BA7C09">
      <w:pPr>
        <w:pStyle w:val="ListParagraph"/>
        <w:numPr>
          <w:ilvl w:val="0"/>
          <w:numId w:val="3"/>
        </w:numPr>
        <w:spacing w:line="360" w:lineRule="auto"/>
      </w:pPr>
      <w:r>
        <w:t>Inform them the name is taken</w:t>
      </w:r>
    </w:p>
    <w:p w:rsidR="00413685" w:rsidP="00413685" w:rsidRDefault="00413685" w14:paraId="58454615" w14:textId="77777777">
      <w:pPr>
        <w:pStyle w:val="ListParagraph"/>
        <w:numPr>
          <w:ilvl w:val="0"/>
          <w:numId w:val="3"/>
        </w:numPr>
        <w:spacing w:line="360" w:lineRule="auto"/>
      </w:pPr>
      <w:r>
        <w:t>Call your function</w:t>
      </w:r>
    </w:p>
    <w:p w:rsidR="00413685" w:rsidP="00BF5E81" w:rsidRDefault="00AF5439" w14:paraId="68351A77" w14:textId="0C67E178">
      <w:pPr>
        <w:pStyle w:val="ListParagraph"/>
        <w:numPr>
          <w:ilvl w:val="0"/>
          <w:numId w:val="3"/>
        </w:numPr>
        <w:spacing w:line="360" w:lineRule="auto"/>
      </w:pPr>
      <w:r>
        <w:t>And output from main the string username value</w:t>
      </w:r>
    </w:p>
    <w:p w:rsidR="00AF5439" w:rsidP="00D05F3E" w:rsidRDefault="00D05F3E" w14:paraId="08418194" w14:textId="748CD5F6">
      <w:pPr>
        <w:pStyle w:val="ListParagraph"/>
        <w:numPr>
          <w:ilvl w:val="1"/>
          <w:numId w:val="3"/>
        </w:numPr>
        <w:spacing w:line="360" w:lineRule="auto"/>
      </w:pPr>
      <w:r>
        <w:t>The function will require the following:</w:t>
      </w:r>
    </w:p>
    <w:p w:rsidR="00FC6438" w:rsidP="00D05F3E" w:rsidRDefault="00FC6438" w14:paraId="59F925EB" w14:textId="43565800">
      <w:pPr>
        <w:pStyle w:val="ListParagraph"/>
        <w:numPr>
          <w:ilvl w:val="1"/>
          <w:numId w:val="3"/>
        </w:numPr>
        <w:spacing w:line="360" w:lineRule="auto"/>
        <w:rPr/>
      </w:pPr>
      <w:r w:rsidR="00FC6438">
        <w:drawing>
          <wp:inline wp14:editId="00792109" wp14:anchorId="0614549C">
            <wp:extent cx="2219635" cy="552527"/>
            <wp:effectExtent l="0" t="0" r="9525" b="0"/>
            <wp:docPr id="41" name="Picture 41" title=""/>
            <wp:cNvGraphicFramePr>
              <a:graphicFrameLocks noChangeAspect="1"/>
            </wp:cNvGraphicFramePr>
            <a:graphic>
              <a:graphicData uri="http://schemas.openxmlformats.org/drawingml/2006/picture">
                <pic:pic>
                  <pic:nvPicPr>
                    <pic:cNvPr id="0" name="Picture 41"/>
                    <pic:cNvPicPr/>
                  </pic:nvPicPr>
                  <pic:blipFill>
                    <a:blip r:embed="Re61d7c44dbbc430c">
                      <a:extLst>
                        <a:ext xmlns:a="http://schemas.openxmlformats.org/drawingml/2006/main" uri="{28A0092B-C50C-407E-A947-70E740481C1C}">
                          <a14:useLocalDpi val="0"/>
                        </a:ext>
                      </a:extLst>
                    </a:blip>
                    <a:stretch>
                      <a:fillRect/>
                    </a:stretch>
                  </pic:blipFill>
                  <pic:spPr>
                    <a:xfrm rot="0" flipH="0" flipV="0">
                      <a:off x="0" y="0"/>
                      <a:ext cx="2219635" cy="552527"/>
                    </a:xfrm>
                    <a:prstGeom prst="rect">
                      <a:avLst/>
                    </a:prstGeom>
                  </pic:spPr>
                </pic:pic>
              </a:graphicData>
            </a:graphic>
          </wp:inline>
        </w:drawing>
      </w:r>
    </w:p>
    <w:p w:rsidR="00F67C1A" w:rsidP="00D05F3E" w:rsidRDefault="00F67C1A" w14:paraId="627AC58D" w14:textId="6E2C8917">
      <w:pPr>
        <w:pStyle w:val="ListParagraph"/>
        <w:numPr>
          <w:ilvl w:val="1"/>
          <w:numId w:val="3"/>
        </w:numPr>
        <w:spacing w:line="360" w:lineRule="auto"/>
      </w:pPr>
      <w:r>
        <w:t xml:space="preserve">Using the </w:t>
      </w:r>
      <w:r w:rsidR="004675B9">
        <w:t>reference,</w:t>
      </w:r>
      <w:r>
        <w:t xml:space="preserve"> you must add the random numbers to the end of the name</w:t>
      </w:r>
    </w:p>
    <w:p w:rsidR="00F67C1A" w:rsidP="00F67C1A" w:rsidRDefault="00F67C1A" w14:paraId="057C11AF" w14:textId="21DECCF5">
      <w:pPr>
        <w:pStyle w:val="ListParagraph"/>
        <w:numPr>
          <w:ilvl w:val="2"/>
          <w:numId w:val="3"/>
        </w:numPr>
        <w:spacing w:line="360" w:lineRule="auto"/>
        <w:rPr>
          <w:color w:val="2E74B5" w:themeColor="accent5" w:themeShade="BF"/>
        </w:rPr>
      </w:pPr>
      <w:r w:rsidRPr="004675B9">
        <w:rPr>
          <w:color w:val="2E74B5" w:themeColor="accent5" w:themeShade="BF"/>
        </w:rPr>
        <w:t>Hint: ints don’t join strings</w:t>
      </w:r>
      <w:r w:rsidRPr="004675B9" w:rsidR="004675B9">
        <w:rPr>
          <w:color w:val="2E74B5" w:themeColor="accent5" w:themeShade="BF"/>
        </w:rPr>
        <w:t xml:space="preserve"> without some help…</w:t>
      </w:r>
    </w:p>
    <w:p w:rsidR="000E4566" w:rsidP="000E4566" w:rsidRDefault="000E4566" w14:paraId="7B699AA2" w14:textId="4A9F5588">
      <w:pPr>
        <w:spacing w:line="360" w:lineRule="auto"/>
        <w:rPr>
          <w:b/>
          <w:bCs/>
        </w:rPr>
      </w:pPr>
      <w:r w:rsidRPr="000E4566">
        <w:rPr>
          <w:b/>
          <w:bCs/>
        </w:rPr>
        <w:t>Program 37 Source Code</w:t>
      </w:r>
      <w:r>
        <w:rPr>
          <w:b/>
          <w:bCs/>
        </w:rPr>
        <w:t>:</w:t>
      </w:r>
    </w:p>
    <w:p w:rsidR="000E4566" w:rsidP="000E4566" w:rsidRDefault="000E4566" w14:paraId="5DA10C95" w14:textId="066CA997">
      <w:pPr>
        <w:spacing w:line="360" w:lineRule="auto"/>
        <w:rPr>
          <w:b/>
          <w:bCs/>
        </w:rPr>
      </w:pPr>
    </w:p>
    <w:p w:rsidRPr="000E4566" w:rsidR="000E4566" w:rsidP="000E4566" w:rsidRDefault="000E4566" w14:paraId="11B2CA31" w14:textId="1547E125">
      <w:pPr>
        <w:spacing w:line="360" w:lineRule="auto"/>
        <w:rPr>
          <w:b/>
          <w:bCs/>
        </w:rPr>
      </w:pPr>
      <w:r>
        <w:rPr>
          <w:b/>
          <w:bCs/>
        </w:rPr>
        <w:t xml:space="preserve">Program 37 </w:t>
      </w:r>
      <w:r w:rsidR="006D1977">
        <w:rPr>
          <w:b/>
          <w:bCs/>
        </w:rPr>
        <w:t>O</w:t>
      </w:r>
      <w:r>
        <w:rPr>
          <w:b/>
          <w:bCs/>
        </w:rPr>
        <w:t>utput</w:t>
      </w:r>
      <w:r w:rsidR="006D1977">
        <w:rPr>
          <w:b/>
          <w:bCs/>
        </w:rPr>
        <w:t xml:space="preserve"> Screenshot:</w:t>
      </w:r>
    </w:p>
    <w:p w:rsidRPr="0004483D" w:rsidR="008C425D" w:rsidP="0004483D" w:rsidRDefault="008C425D" w14:paraId="68CD03B0" w14:textId="77777777">
      <w:pPr>
        <w:spacing w:line="360" w:lineRule="auto"/>
      </w:pPr>
    </w:p>
    <w:sectPr w:rsidRPr="0004483D" w:rsidR="008C425D" w:rsidSect="00797563">
      <w:headerReference w:type="default" r:id="rId30"/>
      <w:footerReference w:type="default" r:id="rId31"/>
      <w:pgSz w:w="11906" w:h="16838" w:orient="portrait"/>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24F99" w:rsidP="008F0FB1" w:rsidRDefault="00924F99" w14:paraId="5C0463FB" w14:textId="77777777">
      <w:pPr>
        <w:spacing w:after="0" w:line="240" w:lineRule="auto"/>
      </w:pPr>
      <w:r>
        <w:separator/>
      </w:r>
    </w:p>
  </w:endnote>
  <w:endnote w:type="continuationSeparator" w:id="0">
    <w:p w:rsidR="00924F99" w:rsidP="008F0FB1" w:rsidRDefault="00924F99" w14:paraId="5405C8C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sdt>
    <w:sdtPr>
      <w:id w:val="1051273647"/>
      <w:docPartObj>
        <w:docPartGallery w:val="Page Numbers (Bottom of Page)"/>
        <w:docPartUnique/>
      </w:docPartObj>
    </w:sdtPr>
    <w:sdtEndPr>
      <w:rPr>
        <w:noProof/>
      </w:rPr>
    </w:sdtEndPr>
    <w:sdtContent>
      <w:p w:rsidR="00064418" w:rsidRDefault="00FA4992" w14:paraId="3F0EB8F5" w14:textId="16CCCAF8">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3BE16ABA">
          <w:rPr>
            <w:noProof/>
          </w:rPr>
          <w:t>2</w:t>
        </w:r>
        <w:r w:rsidR="00064418">
          <w:rPr>
            <w:noProof/>
          </w:rPr>
          <w:fldChar w:fldCharType="end"/>
        </w:r>
      </w:p>
    </w:sdtContent>
  </w:sdt>
  <w:p w:rsidR="008F0FB1" w:rsidRDefault="008F0FB1" w14:paraId="1553317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24F99" w:rsidP="008F0FB1" w:rsidRDefault="00924F99" w14:paraId="788F5D5D" w14:textId="77777777">
      <w:pPr>
        <w:spacing w:after="0" w:line="240" w:lineRule="auto"/>
      </w:pPr>
      <w:r>
        <w:separator/>
      </w:r>
    </w:p>
  </w:footnote>
  <w:footnote w:type="continuationSeparator" w:id="0">
    <w:p w:rsidR="00924F99" w:rsidP="008F0FB1" w:rsidRDefault="00924F99" w14:paraId="5818C35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064418" w:rsidP="00064418" w:rsidRDefault="00064418" w14:paraId="1EE4FBB4" w14:textId="77777777">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3BE16ABA">
      <w:rPr/>
      <w:t>GEC: COSE40638</w:t>
    </w:r>
    <w:r>
      <w:ptab w:alignment="center" w:relativeTo="margin" w:leader="none"/>
    </w:r>
    <w:r w:rsidR="3BE16ABA">
      <w:rPr/>
      <w:t>Student Name:</w:t>
    </w:r>
    <w:r>
      <w:ptab w:alignment="right" w:relativeTo="margin" w:leader="none"/>
    </w:r>
  </w:p>
  <w:p w:rsidRPr="00064418" w:rsidR="008F0FB1" w:rsidP="00064418" w:rsidRDefault="008F0FB1" w14:paraId="76B4D1F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E9704A"/>
    <w:multiLevelType w:val="hybridMultilevel"/>
    <w:tmpl w:val="24760C22"/>
    <w:lvl w:ilvl="0" w:tplc="08090001">
      <w:start w:val="1"/>
      <w:numFmt w:val="bullet"/>
      <w:lvlText w:val=""/>
      <w:lvlJc w:val="left"/>
      <w:pPr>
        <w:ind w:left="1440" w:hanging="360"/>
      </w:pPr>
      <w:rPr>
        <w:rFonts w:hint="default" w:ascii="Symbol" w:hAnsi="Symbol"/>
      </w:rPr>
    </w:lvl>
    <w:lvl w:ilvl="1" w:tplc="08090003">
      <w:start w:val="1"/>
      <w:numFmt w:val="bullet"/>
      <w:lvlText w:val="o"/>
      <w:lvlJc w:val="left"/>
      <w:pPr>
        <w:ind w:left="2160" w:hanging="360"/>
      </w:pPr>
      <w:rPr>
        <w:rFonts w:hint="default" w:ascii="Courier New" w:hAnsi="Courier New" w:cs="Courier New"/>
      </w:rPr>
    </w:lvl>
    <w:lvl w:ilvl="2" w:tplc="08090005">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2" w15:restartNumberingAfterBreak="0">
    <w:nsid w:val="6E09302D"/>
    <w:multiLevelType w:val="hybridMultilevel"/>
    <w:tmpl w:val="D8606358"/>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qQUAN0crGSwAAAA="/>
  </w:docVars>
  <w:rsids>
    <w:rsidRoot w:val="00714C15"/>
    <w:rsid w:val="00007251"/>
    <w:rsid w:val="00027417"/>
    <w:rsid w:val="0004483D"/>
    <w:rsid w:val="00056084"/>
    <w:rsid w:val="00063A09"/>
    <w:rsid w:val="00064418"/>
    <w:rsid w:val="00064817"/>
    <w:rsid w:val="00064F08"/>
    <w:rsid w:val="00076766"/>
    <w:rsid w:val="00085E91"/>
    <w:rsid w:val="00091D55"/>
    <w:rsid w:val="00097319"/>
    <w:rsid w:val="000A16AA"/>
    <w:rsid w:val="000C139F"/>
    <w:rsid w:val="000C727B"/>
    <w:rsid w:val="000D69EB"/>
    <w:rsid w:val="000E4566"/>
    <w:rsid w:val="000E6B28"/>
    <w:rsid w:val="000F178C"/>
    <w:rsid w:val="00101BF7"/>
    <w:rsid w:val="00105791"/>
    <w:rsid w:val="00122A47"/>
    <w:rsid w:val="0013031F"/>
    <w:rsid w:val="0014560A"/>
    <w:rsid w:val="00147582"/>
    <w:rsid w:val="001602AA"/>
    <w:rsid w:val="00162124"/>
    <w:rsid w:val="00162379"/>
    <w:rsid w:val="001638E9"/>
    <w:rsid w:val="00193911"/>
    <w:rsid w:val="001A1801"/>
    <w:rsid w:val="001A35CA"/>
    <w:rsid w:val="001A5796"/>
    <w:rsid w:val="001B4A1A"/>
    <w:rsid w:val="001D2513"/>
    <w:rsid w:val="001D6EA7"/>
    <w:rsid w:val="001F16D2"/>
    <w:rsid w:val="001F31F9"/>
    <w:rsid w:val="001F3EA9"/>
    <w:rsid w:val="001F6380"/>
    <w:rsid w:val="0020425B"/>
    <w:rsid w:val="00222D53"/>
    <w:rsid w:val="002538B4"/>
    <w:rsid w:val="00255271"/>
    <w:rsid w:val="00255993"/>
    <w:rsid w:val="00275138"/>
    <w:rsid w:val="00285BF2"/>
    <w:rsid w:val="002927E1"/>
    <w:rsid w:val="00292D18"/>
    <w:rsid w:val="002A2E58"/>
    <w:rsid w:val="002C1808"/>
    <w:rsid w:val="002D2A50"/>
    <w:rsid w:val="002E3950"/>
    <w:rsid w:val="002E5037"/>
    <w:rsid w:val="002F1C2B"/>
    <w:rsid w:val="00302B14"/>
    <w:rsid w:val="00311177"/>
    <w:rsid w:val="003127F8"/>
    <w:rsid w:val="0032404F"/>
    <w:rsid w:val="0034055C"/>
    <w:rsid w:val="00346046"/>
    <w:rsid w:val="0035666B"/>
    <w:rsid w:val="0036685C"/>
    <w:rsid w:val="00366EE2"/>
    <w:rsid w:val="00367820"/>
    <w:rsid w:val="003768B9"/>
    <w:rsid w:val="003B2A7F"/>
    <w:rsid w:val="003B755C"/>
    <w:rsid w:val="003D2CBF"/>
    <w:rsid w:val="003E5468"/>
    <w:rsid w:val="003F5B54"/>
    <w:rsid w:val="004034DB"/>
    <w:rsid w:val="00407032"/>
    <w:rsid w:val="00413685"/>
    <w:rsid w:val="004248F5"/>
    <w:rsid w:val="00446AC0"/>
    <w:rsid w:val="00465821"/>
    <w:rsid w:val="004675B9"/>
    <w:rsid w:val="00485201"/>
    <w:rsid w:val="00487B87"/>
    <w:rsid w:val="00494F76"/>
    <w:rsid w:val="004A3386"/>
    <w:rsid w:val="004B4BA3"/>
    <w:rsid w:val="004D2CEB"/>
    <w:rsid w:val="004D3F17"/>
    <w:rsid w:val="004E238D"/>
    <w:rsid w:val="004F2DEE"/>
    <w:rsid w:val="004F72AA"/>
    <w:rsid w:val="005063C6"/>
    <w:rsid w:val="00510356"/>
    <w:rsid w:val="00526066"/>
    <w:rsid w:val="005410B6"/>
    <w:rsid w:val="005506F3"/>
    <w:rsid w:val="005712F6"/>
    <w:rsid w:val="00571D48"/>
    <w:rsid w:val="00592BB2"/>
    <w:rsid w:val="005A7965"/>
    <w:rsid w:val="005A7CF6"/>
    <w:rsid w:val="005B6D3A"/>
    <w:rsid w:val="005B7D59"/>
    <w:rsid w:val="005C3800"/>
    <w:rsid w:val="00601399"/>
    <w:rsid w:val="00605198"/>
    <w:rsid w:val="00610C25"/>
    <w:rsid w:val="00611DB7"/>
    <w:rsid w:val="00612AEA"/>
    <w:rsid w:val="0061695C"/>
    <w:rsid w:val="0061763D"/>
    <w:rsid w:val="00632B93"/>
    <w:rsid w:val="006626C5"/>
    <w:rsid w:val="006819AE"/>
    <w:rsid w:val="00684059"/>
    <w:rsid w:val="00685696"/>
    <w:rsid w:val="00685B0D"/>
    <w:rsid w:val="00691F6D"/>
    <w:rsid w:val="006A3BB5"/>
    <w:rsid w:val="006C684F"/>
    <w:rsid w:val="006C77B2"/>
    <w:rsid w:val="006D1977"/>
    <w:rsid w:val="006F0464"/>
    <w:rsid w:val="006F2D5A"/>
    <w:rsid w:val="006F672A"/>
    <w:rsid w:val="00702679"/>
    <w:rsid w:val="00704EFA"/>
    <w:rsid w:val="00710564"/>
    <w:rsid w:val="00714C15"/>
    <w:rsid w:val="00715395"/>
    <w:rsid w:val="0075018B"/>
    <w:rsid w:val="00767DAB"/>
    <w:rsid w:val="007818C6"/>
    <w:rsid w:val="00797563"/>
    <w:rsid w:val="007A5046"/>
    <w:rsid w:val="007A5616"/>
    <w:rsid w:val="007B733D"/>
    <w:rsid w:val="007B7838"/>
    <w:rsid w:val="007D0A55"/>
    <w:rsid w:val="007F19E1"/>
    <w:rsid w:val="007F6F1B"/>
    <w:rsid w:val="00811CB3"/>
    <w:rsid w:val="008358CF"/>
    <w:rsid w:val="00844208"/>
    <w:rsid w:val="00851CAB"/>
    <w:rsid w:val="008575C5"/>
    <w:rsid w:val="00875C07"/>
    <w:rsid w:val="00880DBC"/>
    <w:rsid w:val="0089694B"/>
    <w:rsid w:val="008A21AB"/>
    <w:rsid w:val="008A5500"/>
    <w:rsid w:val="008C425D"/>
    <w:rsid w:val="008D58CC"/>
    <w:rsid w:val="008E19F7"/>
    <w:rsid w:val="008F0C4D"/>
    <w:rsid w:val="008F0FB1"/>
    <w:rsid w:val="008F45AC"/>
    <w:rsid w:val="009027F2"/>
    <w:rsid w:val="00915B0A"/>
    <w:rsid w:val="00917B93"/>
    <w:rsid w:val="00924F99"/>
    <w:rsid w:val="009561FF"/>
    <w:rsid w:val="00970FE6"/>
    <w:rsid w:val="009716EC"/>
    <w:rsid w:val="0097472C"/>
    <w:rsid w:val="00976306"/>
    <w:rsid w:val="009769FB"/>
    <w:rsid w:val="0098407B"/>
    <w:rsid w:val="00984937"/>
    <w:rsid w:val="009858CC"/>
    <w:rsid w:val="00990615"/>
    <w:rsid w:val="009B512B"/>
    <w:rsid w:val="009C56AA"/>
    <w:rsid w:val="009C78E2"/>
    <w:rsid w:val="009D22CE"/>
    <w:rsid w:val="009D573B"/>
    <w:rsid w:val="009E6D92"/>
    <w:rsid w:val="009F1E7D"/>
    <w:rsid w:val="009F3CCC"/>
    <w:rsid w:val="00A05378"/>
    <w:rsid w:val="00A060C6"/>
    <w:rsid w:val="00A07A76"/>
    <w:rsid w:val="00A16B1C"/>
    <w:rsid w:val="00A23448"/>
    <w:rsid w:val="00A301E8"/>
    <w:rsid w:val="00A315D4"/>
    <w:rsid w:val="00A37BA8"/>
    <w:rsid w:val="00A63A2B"/>
    <w:rsid w:val="00A67ADA"/>
    <w:rsid w:val="00A74F16"/>
    <w:rsid w:val="00A87EF1"/>
    <w:rsid w:val="00A91F0C"/>
    <w:rsid w:val="00AB1693"/>
    <w:rsid w:val="00AB1CFA"/>
    <w:rsid w:val="00AD5ACA"/>
    <w:rsid w:val="00AE0B69"/>
    <w:rsid w:val="00AE1F11"/>
    <w:rsid w:val="00AF5439"/>
    <w:rsid w:val="00B01A59"/>
    <w:rsid w:val="00B0260E"/>
    <w:rsid w:val="00B15E34"/>
    <w:rsid w:val="00B24E7F"/>
    <w:rsid w:val="00B357A9"/>
    <w:rsid w:val="00B82B3F"/>
    <w:rsid w:val="00B85B3D"/>
    <w:rsid w:val="00B942A3"/>
    <w:rsid w:val="00BA1534"/>
    <w:rsid w:val="00BA58BF"/>
    <w:rsid w:val="00BC3AAB"/>
    <w:rsid w:val="00BD09CE"/>
    <w:rsid w:val="00BD28E4"/>
    <w:rsid w:val="00BE35C8"/>
    <w:rsid w:val="00BE49BD"/>
    <w:rsid w:val="00BE5617"/>
    <w:rsid w:val="00BE5988"/>
    <w:rsid w:val="00BF5E81"/>
    <w:rsid w:val="00C2523F"/>
    <w:rsid w:val="00C276C0"/>
    <w:rsid w:val="00C43DD3"/>
    <w:rsid w:val="00C502ED"/>
    <w:rsid w:val="00C53855"/>
    <w:rsid w:val="00C650BB"/>
    <w:rsid w:val="00C670A4"/>
    <w:rsid w:val="00C72350"/>
    <w:rsid w:val="00C81CCA"/>
    <w:rsid w:val="00CA262B"/>
    <w:rsid w:val="00CA5B46"/>
    <w:rsid w:val="00CA70B4"/>
    <w:rsid w:val="00CB1BD9"/>
    <w:rsid w:val="00CC0DD6"/>
    <w:rsid w:val="00CC6B62"/>
    <w:rsid w:val="00CD5CAD"/>
    <w:rsid w:val="00CE4A4A"/>
    <w:rsid w:val="00CF5ABB"/>
    <w:rsid w:val="00D05F3E"/>
    <w:rsid w:val="00D1508D"/>
    <w:rsid w:val="00D329B7"/>
    <w:rsid w:val="00D3555A"/>
    <w:rsid w:val="00D43229"/>
    <w:rsid w:val="00D50ACE"/>
    <w:rsid w:val="00D544D7"/>
    <w:rsid w:val="00D7007A"/>
    <w:rsid w:val="00D80A9B"/>
    <w:rsid w:val="00DA7E48"/>
    <w:rsid w:val="00DB7D49"/>
    <w:rsid w:val="00DC0AC8"/>
    <w:rsid w:val="00DF110A"/>
    <w:rsid w:val="00DF1D37"/>
    <w:rsid w:val="00E045D1"/>
    <w:rsid w:val="00E076C7"/>
    <w:rsid w:val="00E2061C"/>
    <w:rsid w:val="00E30255"/>
    <w:rsid w:val="00E33DB7"/>
    <w:rsid w:val="00E34BB6"/>
    <w:rsid w:val="00E3692F"/>
    <w:rsid w:val="00E47AEC"/>
    <w:rsid w:val="00E60F29"/>
    <w:rsid w:val="00E745B1"/>
    <w:rsid w:val="00E84D71"/>
    <w:rsid w:val="00EA64AC"/>
    <w:rsid w:val="00F05909"/>
    <w:rsid w:val="00F42F37"/>
    <w:rsid w:val="00F52376"/>
    <w:rsid w:val="00F61266"/>
    <w:rsid w:val="00F6332A"/>
    <w:rsid w:val="00F656C6"/>
    <w:rsid w:val="00F67C1A"/>
    <w:rsid w:val="00F80204"/>
    <w:rsid w:val="00F93A26"/>
    <w:rsid w:val="00F944B6"/>
    <w:rsid w:val="00F96E6E"/>
    <w:rsid w:val="00FA4992"/>
    <w:rsid w:val="00FB3145"/>
    <w:rsid w:val="00FC639F"/>
    <w:rsid w:val="00FC6438"/>
    <w:rsid w:val="00FD1A33"/>
    <w:rsid w:val="00FE3779"/>
    <w:rsid w:val="00FF00B8"/>
    <w:rsid w:val="063204D3"/>
    <w:rsid w:val="0CCBFD89"/>
    <w:rsid w:val="3BE16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styleId="HeaderChar" w:customStyle="1">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styleId="FooterChar" w:customStyle="1">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D7007A"/>
    <w:rPr>
      <w:rFonts w:asciiTheme="majorHAnsi" w:hAnsiTheme="majorHAnsi" w:eastAsiaTheme="majorEastAsia" w:cstheme="majorBidi"/>
      <w:spacing w:val="-10"/>
      <w:kern w:val="28"/>
      <w:sz w:val="56"/>
      <w:szCs w:val="56"/>
    </w:rPr>
  </w:style>
  <w:style w:type="table" w:styleId="TableGrid1" w:customStyle="1">
    <w:name w:val="Table Grid1"/>
    <w:basedOn w:val="TableNormal"/>
    <w:next w:val="TableGrid"/>
    <w:uiPriority w:val="59"/>
    <w:rsid w:val="009F1E7D"/>
    <w:pPr>
      <w:spacing w:after="0" w:line="240" w:lineRule="auto"/>
    </w:pPr>
    <w:rPr>
      <w:rFonts w:eastAsia="MS Mincho"/>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39"/>
    <w:rsid w:val="009F1E7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customXml" Target="../customXml/item1.xml" Id="rId34" /><Relationship Type="http://schemas.openxmlformats.org/officeDocument/2006/relationships/theme" Target="theme/theme1.xml" Id="rId3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32" /><Relationship Type="http://schemas.openxmlformats.org/officeDocument/2006/relationships/footnotes" Target="footnotes.xml" Id="rId5" /><Relationship Type="http://schemas.openxmlformats.org/officeDocument/2006/relationships/customXml" Target="../customXml/item3.xml" Id="rId36" /><Relationship Type="http://schemas.openxmlformats.org/officeDocument/2006/relationships/footer" Target="footer1.xml" Id="rId31" /><Relationship Type="http://schemas.openxmlformats.org/officeDocument/2006/relationships/webSettings" Target="webSettings.xml" Id="rId4" /><Relationship Type="http://schemas.openxmlformats.org/officeDocument/2006/relationships/header" Target="header1.xml" Id="rId30" /><Relationship Type="http://schemas.openxmlformats.org/officeDocument/2006/relationships/customXml" Target="../customXml/item2.xml" Id="rId35" /><Relationship Type="http://schemas.openxmlformats.org/officeDocument/2006/relationships/image" Target="/media/image1a.png" Id="Rd19e80b73ccc4657" /><Relationship Type="http://schemas.openxmlformats.org/officeDocument/2006/relationships/image" Target="/media/image1b.png" Id="Re032d5d247234349" /><Relationship Type="http://schemas.openxmlformats.org/officeDocument/2006/relationships/image" Target="/media/image1c.png" Id="Rc3003c3ad0f94824" /><Relationship Type="http://schemas.openxmlformats.org/officeDocument/2006/relationships/image" Target="/media/image1d.png" Id="Rac827fa2c3ff44c3" /><Relationship Type="http://schemas.openxmlformats.org/officeDocument/2006/relationships/image" Target="/media/image1e.png" Id="Rc187af6874464c0d" /><Relationship Type="http://schemas.openxmlformats.org/officeDocument/2006/relationships/image" Target="/media/image1f.png" Id="R041816ea173a4c40" /><Relationship Type="http://schemas.openxmlformats.org/officeDocument/2006/relationships/image" Target="/media/image20.png" Id="R8d6bd4f9c19a4f9c" /><Relationship Type="http://schemas.openxmlformats.org/officeDocument/2006/relationships/image" Target="/media/image21.png" Id="Raf8a5f3dad54486c" /><Relationship Type="http://schemas.openxmlformats.org/officeDocument/2006/relationships/image" Target="/media/image22.png" Id="Rb5bec5c2432045bc" /><Relationship Type="http://schemas.openxmlformats.org/officeDocument/2006/relationships/image" Target="/media/image23.png" Id="Rd10173dbd9594e7f" /><Relationship Type="http://schemas.openxmlformats.org/officeDocument/2006/relationships/image" Target="/media/image24.png" Id="Rc254a6d39bf4453d" /><Relationship Type="http://schemas.openxmlformats.org/officeDocument/2006/relationships/image" Target="/media/image25.png" Id="R644a18ca3f9840d6" /><Relationship Type="http://schemas.openxmlformats.org/officeDocument/2006/relationships/image" Target="/media/image26.png" Id="R84c34beffe494423" /><Relationship Type="http://schemas.openxmlformats.org/officeDocument/2006/relationships/image" Target="/media/image27.png" Id="Rbc5bc7e0ffee46cc" /><Relationship Type="http://schemas.openxmlformats.org/officeDocument/2006/relationships/image" Target="/media/image28.png" Id="Rb7b7fa54bc6a4216" /><Relationship Type="http://schemas.openxmlformats.org/officeDocument/2006/relationships/image" Target="/media/image29.png" Id="R4722d42ed8db4eb9" /><Relationship Type="http://schemas.openxmlformats.org/officeDocument/2006/relationships/image" Target="/media/image2a.png" Id="R81115dc76c074f1a" /><Relationship Type="http://schemas.openxmlformats.org/officeDocument/2006/relationships/image" Target="/media/image2b.png" Id="Rbfcab36ed2a54de6" /><Relationship Type="http://schemas.openxmlformats.org/officeDocument/2006/relationships/image" Target="/media/image2c.png" Id="R42a823d899ab4f2c" /><Relationship Type="http://schemas.openxmlformats.org/officeDocument/2006/relationships/image" Target="/media/image2d.png" Id="Rfd73042fd6374871" /><Relationship Type="http://schemas.openxmlformats.org/officeDocument/2006/relationships/image" Target="/media/image2e.png" Id="Ra58312ec49054725" /><Relationship Type="http://schemas.openxmlformats.org/officeDocument/2006/relationships/image" Target="/media/image2f.png" Id="R9b7c3e15e8c34475" /><Relationship Type="http://schemas.openxmlformats.org/officeDocument/2006/relationships/image" Target="/media/image30.png" Id="Re61d7c44dbbc430c" /><Relationship Type="http://schemas.openxmlformats.org/officeDocument/2006/relationships/glossaryDocument" Target="/word/glossary/document.xml" Id="R7a8bf8bcf4334b93" /></Relationships>
</file>

<file path=word/_rels/footer1.xml.rels><?xml version="1.0" encoding="UTF-8" standalone="yes"?>
<Relationships xmlns="http://schemas.openxmlformats.org/package/2006/relationships"><Relationship Id="rId1"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cc1d88b-a145-4f7a-a9e8-757c898b665f}"/>
      </w:docPartPr>
      <w:docPartBody>
        <w:p w14:paraId="03FD3D6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1B7631-72D5-44EF-9AE9-F62ECFB3761A}"/>
</file>

<file path=customXml/itemProps2.xml><?xml version="1.0" encoding="utf-8"?>
<ds:datastoreItem xmlns:ds="http://schemas.openxmlformats.org/officeDocument/2006/customXml" ds:itemID="{5C936728-388B-458E-A11D-73C2AA405F3E}"/>
</file>

<file path=customXml/itemProps3.xml><?xml version="1.0" encoding="utf-8"?>
<ds:datastoreItem xmlns:ds="http://schemas.openxmlformats.org/officeDocument/2006/customXml" ds:itemID="{6B0DFD8A-D18B-497D-B619-262E9C56AE2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ICKERS James R</dc:creator>
  <keywords/>
  <dc:description/>
  <lastModifiedBy>VICKERS James R</lastModifiedBy>
  <revision>271</revision>
  <dcterms:created xsi:type="dcterms:W3CDTF">2020-09-22T08:50:00.0000000Z</dcterms:created>
  <dcterms:modified xsi:type="dcterms:W3CDTF">2020-11-16T17:53:10.58518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